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DFB59A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EAAA9FE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BF3168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A63C9C2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9591852" w14:textId="1C179E94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12B44D8" w14:textId="03FCEB56" w:rsidR="00063BFD" w:rsidRDefault="00063BF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141DD51A" w:rsidR="00BD1893" w:rsidRDefault="004854BF" w:rsidP="0087694A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iles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A63C9C2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9591852" w14:textId="1C179E94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12B44D8" w14:textId="03FCEB56" w:rsidR="00063BFD" w:rsidRDefault="00063BF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141DD51A" w:rsidR="00BD1893" w:rsidRDefault="004854BF" w:rsidP="0087694A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iles Gam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3D1BB20B" w14:textId="3959A58F" w:rsidR="00ED0615" w:rsidRDefault="0062439C" w:rsidP="00B57068">
      <w:pPr>
        <w:rPr>
          <w:b/>
          <w:bCs/>
        </w:rPr>
      </w:pPr>
      <w:r>
        <w:rPr>
          <w:rFonts w:ascii="Segoe UI Semibold" w:eastAsiaTheme="majorEastAsia" w:hAnsi="Segoe UI Semibold" w:cstheme="majorBidi"/>
          <w:color w:val="485974"/>
          <w:sz w:val="34"/>
          <w:szCs w:val="32"/>
        </w:rPr>
        <w:lastRenderedPageBreak/>
        <w:t>Tiles Game</w:t>
      </w:r>
    </w:p>
    <w:p w14:paraId="427C19F0" w14:textId="166C4FF8" w:rsidR="0062439C" w:rsidRDefault="0062439C" w:rsidP="0062439C">
      <w:pPr>
        <w:ind w:left="720" w:hanging="720"/>
      </w:pPr>
      <w:r>
        <w:rPr>
          <w:b/>
          <w:bCs/>
        </w:rPr>
        <w:t>Tiles Game</w:t>
      </w:r>
      <w:r w:rsidR="00A91AAC">
        <w:t xml:space="preserve"> </w:t>
      </w:r>
      <w:r w:rsidR="00EF1F3D">
        <w:t>shows how you c</w:t>
      </w:r>
      <w:r w:rsidR="00CA58B1">
        <w:t xml:space="preserve">an </w:t>
      </w:r>
      <w:r w:rsidR="00C43196">
        <w:t xml:space="preserve">create </w:t>
      </w:r>
      <w:r w:rsidR="00063BFD">
        <w:t xml:space="preserve">the game </w:t>
      </w:r>
      <w:r w:rsidRPr="0062439C">
        <w:t xml:space="preserve">where you </w:t>
      </w:r>
      <w:r w:rsidR="001D1E2C" w:rsidRPr="0062439C">
        <w:t>must</w:t>
      </w:r>
      <w:r w:rsidRPr="0062439C">
        <w:t xml:space="preserve"> tap all the</w:t>
      </w:r>
      <w:r>
        <w:t xml:space="preserve"> </w:t>
      </w:r>
      <w:r w:rsidR="003A6DC0">
        <w:rPr>
          <w:b/>
          <w:bCs/>
        </w:rPr>
        <w:t>Tiles</w:t>
      </w:r>
      <w:r>
        <w:t xml:space="preserve"> that are</w:t>
      </w:r>
      <w:r w:rsidRPr="0062439C">
        <w:t xml:space="preserve"> </w:t>
      </w:r>
      <w:r w:rsidR="002C20D8">
        <w:rPr>
          <w:b/>
          <w:bCs/>
        </w:rPr>
        <w:t>Black</w:t>
      </w:r>
      <w:r w:rsidRPr="0062439C">
        <w:t xml:space="preserve"> in</w:t>
      </w:r>
    </w:p>
    <w:p w14:paraId="4C780617" w14:textId="4A8FF4E0" w:rsidR="00E635EF" w:rsidRPr="00AE0F7E" w:rsidRDefault="0062439C" w:rsidP="0062439C">
      <w:pPr>
        <w:ind w:left="720" w:hanging="720"/>
      </w:pPr>
      <w:r w:rsidRPr="0062439C">
        <w:t>the quickest time</w:t>
      </w:r>
      <w:r w:rsidR="001D1E2C">
        <w:t xml:space="preserve"> </w:t>
      </w:r>
      <w:r w:rsidR="00063BFD">
        <w:t xml:space="preserve">using a control in a toolkit from </w:t>
      </w:r>
      <w:r w:rsidR="00E635EF" w:rsidRPr="000825D5">
        <w:rPr>
          <w:b/>
          <w:bCs/>
        </w:rPr>
        <w:t>N</w:t>
      </w:r>
      <w:r w:rsidR="00E635EF">
        <w:rPr>
          <w:b/>
          <w:bCs/>
        </w:rPr>
        <w:t xml:space="preserve">uGet </w:t>
      </w:r>
      <w:r w:rsidR="00E635EF">
        <w:rPr>
          <w:rFonts w:cs="Segoe UI"/>
        </w:rPr>
        <w:t>using the</w:t>
      </w:r>
      <w:r w:rsidR="00E635EF">
        <w:t xml:space="preserve"> </w:t>
      </w:r>
      <w:r w:rsidR="00E635EF">
        <w:rPr>
          <w:b/>
          <w:bCs/>
        </w:rPr>
        <w:t>Windows App SDK</w:t>
      </w:r>
      <w:r w:rsidR="00E635EF"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WinUI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C1642CD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r w:rsidR="002127DA">
              <w:rPr>
                <w:i/>
                <w:iCs/>
              </w:rPr>
              <w:t>TilesGame</w:t>
            </w:r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r>
        <w:rPr>
          <w:b/>
          <w:bCs/>
        </w:rPr>
        <w:t>Comentsys.Toolkit.WindowsAppSdk</w:t>
      </w:r>
      <w:r>
        <w:t xml:space="preserve"> and then select</w:t>
      </w:r>
      <w:r w:rsidRPr="007E45A0">
        <w:rPr>
          <w:b/>
          <w:bCs/>
        </w:rPr>
        <w:t xml:space="preserve"> </w:t>
      </w:r>
      <w:r>
        <w:rPr>
          <w:b/>
          <w:bCs/>
        </w:rPr>
        <w:t>Comentsys.Toolkit.WindowsAppSdk by Comentsys</w:t>
      </w:r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6FAD06BF" w14:textId="36ABFA71" w:rsidR="008D3913" w:rsidRPr="00AE1DD0" w:rsidRDefault="00B123AD" w:rsidP="008D3913">
      <w:r>
        <w:t xml:space="preserve">This will add the package for </w:t>
      </w:r>
      <w:r>
        <w:rPr>
          <w:b/>
          <w:bCs/>
        </w:rPr>
        <w:t>Comentsys.Toolkit.WindowsAppSdk</w:t>
      </w:r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8D3913">
        <w:t xml:space="preserve">, then you can close the </w:t>
      </w:r>
      <w:r w:rsidR="008D3913">
        <w:rPr>
          <w:b/>
          <w:bCs/>
        </w:rPr>
        <w:t>tab</w:t>
      </w:r>
      <w:r w:rsidR="008D3913">
        <w:t xml:space="preserve"> for </w:t>
      </w:r>
      <w:r w:rsidR="008D3913">
        <w:rPr>
          <w:b/>
          <w:bCs/>
        </w:rPr>
        <w:t xml:space="preserve">Nuget: </w:t>
      </w:r>
      <w:r w:rsidR="00E75491">
        <w:rPr>
          <w:b/>
          <w:bCs/>
        </w:rPr>
        <w:t>TilesGame</w:t>
      </w:r>
      <w:r w:rsidR="008D3913">
        <w:t xml:space="preserve"> by selecting the </w:t>
      </w:r>
      <w:r w:rsidR="008D3913">
        <w:rPr>
          <w:b/>
          <w:bCs/>
        </w:rPr>
        <w:t>x</w:t>
      </w:r>
      <w:r w:rsidR="008D3913">
        <w:t xml:space="preserve"> next to it. </w:t>
      </w:r>
    </w:p>
    <w:p w14:paraId="7003C3C5" w14:textId="5BE8C247" w:rsidR="00B123AD" w:rsidRPr="00AE1DD0" w:rsidRDefault="00B123AD" w:rsidP="00B123AD"/>
    <w:p w14:paraId="061D55AC" w14:textId="6AC352C7" w:rsidR="00B123AD" w:rsidRDefault="00B123AD">
      <w:r>
        <w:br w:type="page"/>
      </w:r>
    </w:p>
    <w:p w14:paraId="0EFF44C0" w14:textId="2DFC561D" w:rsidR="00B144E1" w:rsidRDefault="00B144E1" w:rsidP="00B144E1">
      <w:pPr>
        <w:pStyle w:val="Heading2"/>
      </w:pPr>
      <w:r>
        <w:lastRenderedPageBreak/>
        <w:t xml:space="preserve">Step </w:t>
      </w:r>
      <w:r w:rsidR="008D3913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216D1D9A" w14:textId="77777777" w:rsidR="00B123AD" w:rsidRDefault="00B123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43B0D493" w:rsidR="00CD770F" w:rsidRDefault="00CD770F" w:rsidP="00CD770F">
      <w:pPr>
        <w:pStyle w:val="Heading2"/>
      </w:pPr>
      <w:r>
        <w:lastRenderedPageBreak/>
        <w:t xml:space="preserve">Step </w:t>
      </w:r>
      <w:r w:rsidR="008D3913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r>
        <w:rPr>
          <w:i/>
          <w:iCs/>
        </w:rPr>
        <w:t>Library.cs</w:t>
      </w:r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472DDDD5">
            <wp:extent cx="4746777" cy="329399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7" cy="329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7AA43" w14:textId="77777777" w:rsidR="00A57CA1" w:rsidRDefault="00A57CA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04B2D3FB" w:rsidR="009A361C" w:rsidRDefault="009A361C" w:rsidP="009A361C">
      <w:pPr>
        <w:pStyle w:val="Heading2"/>
      </w:pPr>
      <w:r>
        <w:lastRenderedPageBreak/>
        <w:t xml:space="preserve">Step </w:t>
      </w:r>
      <w:r w:rsidR="008D3913">
        <w:t>6</w:t>
      </w:r>
    </w:p>
    <w:p w14:paraId="24D17EB5" w14:textId="77777777" w:rsidR="009A361C" w:rsidRDefault="009A361C"/>
    <w:p w14:paraId="38F6C7DD" w14:textId="278BC4CC" w:rsidR="00671C0A" w:rsidRDefault="00A657C2" w:rsidP="00671C0A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r>
        <w:rPr>
          <w:i/>
          <w:iCs/>
        </w:rPr>
        <w:t>Library.cs</w:t>
      </w:r>
      <w:r>
        <w:t xml:space="preserve"> </w:t>
      </w:r>
      <w:r w:rsidR="00671C0A">
        <w:t xml:space="preserve">then define a </w:t>
      </w:r>
      <w:r w:rsidR="00671C0A" w:rsidRPr="005F5D7A">
        <w:rPr>
          <w:rFonts w:ascii="Consolas" w:hAnsi="Consolas"/>
          <w:b/>
          <w:bCs/>
        </w:rPr>
        <w:t>namespace</w:t>
      </w:r>
      <w:r w:rsidR="00671C0A">
        <w:rPr>
          <w:rFonts w:cs="Segoe UI"/>
        </w:rPr>
        <w:t xml:space="preserve"> </w:t>
      </w:r>
      <w:r w:rsidR="00671C0A">
        <w:t>allowing</w:t>
      </w:r>
      <w:r w:rsidR="00B51F71">
        <w:t xml:space="preserve"> </w:t>
      </w:r>
      <w:r w:rsidR="00671C0A">
        <w:t xml:space="preserve">classes to be defined together, usually each is separate but will be defined in </w:t>
      </w:r>
      <w:r w:rsidR="00671C0A" w:rsidRPr="00671C0A">
        <w:rPr>
          <w:i/>
          <w:iCs/>
        </w:rPr>
        <w:t>Library.cs</w:t>
      </w:r>
      <w:r w:rsidR="00671C0A">
        <w:t xml:space="preserve"> by typing the following </w:t>
      </w:r>
      <w:r w:rsidR="00671C0A">
        <w:rPr>
          <w:b/>
          <w:bCs/>
        </w:rPr>
        <w:t>Code</w:t>
      </w:r>
      <w:r w:rsidR="00671C0A">
        <w:t>:</w:t>
      </w:r>
    </w:p>
    <w:p w14:paraId="3809983B" w14:textId="77777777" w:rsidR="000662AF" w:rsidRPr="00407DA2" w:rsidRDefault="000662AF" w:rsidP="00671C0A">
      <w:pPr>
        <w:rPr>
          <w:rFonts w:cs="Segoe UI"/>
          <w:color w:val="000000"/>
        </w:rPr>
      </w:pPr>
    </w:p>
    <w:p w14:paraId="560E077F" w14:textId="1D57BA91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CA5F980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entsys.Toolkit.Binding;</w:t>
                            </w:r>
                          </w:p>
                          <w:p w14:paraId="3661A62D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entsys.Toolkit.WindowsAppSdk;</w:t>
                            </w:r>
                          </w:p>
                          <w:p w14:paraId="5B30DDCB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;</w:t>
                            </w:r>
                          </w:p>
                          <w:p w14:paraId="7CB99F97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;</w:t>
                            </w:r>
                          </w:p>
                          <w:p w14:paraId="782C64CE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Controls;</w:t>
                            </w:r>
                          </w:p>
                          <w:p w14:paraId="5A2423E7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Data;</w:t>
                            </w:r>
                          </w:p>
                          <w:p w14:paraId="37823281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Input;</w:t>
                            </w:r>
                          </w:p>
                          <w:p w14:paraId="18D853AF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Media;</w:t>
                            </w:r>
                          </w:p>
                          <w:p w14:paraId="3E0F2BBA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;</w:t>
                            </w:r>
                          </w:p>
                          <w:p w14:paraId="670D5F87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Collections.Generic;</w:t>
                            </w:r>
                          </w:p>
                          <w:p w14:paraId="07169989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Linq;</w:t>
                            </w:r>
                          </w:p>
                          <w:p w14:paraId="090CC7EF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A5EC0EA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lesGame;</w:t>
                            </w:r>
                          </w:p>
                          <w:p w14:paraId="301BA77A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FF4BE53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</w:p>
                          <w:p w14:paraId="5B36492C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A200B7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hite,</w:t>
                            </w:r>
                          </w:p>
                          <w:p w14:paraId="7E023D40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lack,</w:t>
                            </w:r>
                          </w:p>
                          <w:p w14:paraId="36F4B91C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tart,</w:t>
                            </w:r>
                          </w:p>
                          <w:p w14:paraId="656E408F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inish,</w:t>
                            </w:r>
                          </w:p>
                          <w:p w14:paraId="51AFA289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rrect,</w:t>
                            </w:r>
                          </w:p>
                          <w:p w14:paraId="59FB53E2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ncorrect</w:t>
                            </w:r>
                          </w:p>
                          <w:p w14:paraId="19CDF772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D9A8AF0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D0C757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 Class</w:t>
                            </w:r>
                          </w:p>
                          <w:p w14:paraId="707C509C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2D6230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2B91AF"/>
                              </w:rPr>
                              <w:t>Board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ObservableBase</w:t>
                            </w:r>
                          </w:p>
                          <w:p w14:paraId="241CAC79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B115A1F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oard Constants, Members &amp; Properties</w:t>
                            </w:r>
                          </w:p>
                          <w:p w14:paraId="63BB51FE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456B7F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oard Choose, Set &amp; Start Methods</w:t>
                            </w:r>
                          </w:p>
                          <w:p w14:paraId="1639A209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C09DDE8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oard Play Method</w:t>
                            </w:r>
                          </w:p>
                          <w:p w14:paraId="6192CE51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801ECBD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oard Get &amp; New Methods and Constructor</w:t>
                            </w:r>
                          </w:p>
                          <w:p w14:paraId="5CE3FD67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17D4417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AA00DF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6DF02EAB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3B5726" w14:textId="04EA2424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Library Constants, </w:t>
                            </w:r>
                            <w:r w:rsidR="0036778E">
                              <w:rPr>
                                <w:rFonts w:ascii="Consolas" w:hAnsi="Consolas" w:cs="Cascadia Mono"/>
                                <w:color w:val="008000"/>
                              </w:rPr>
                              <w:t>Variables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Play Method</w:t>
                            </w:r>
                          </w:p>
                          <w:p w14:paraId="298B1E8E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1FE794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SetPieces Method</w:t>
                            </w:r>
                          </w:p>
                          <w:p w14:paraId="3804093C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E30EED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GetBoundText Method</w:t>
                            </w:r>
                          </w:p>
                          <w:p w14:paraId="5AC0628D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91ADDD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94DD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Layout &amp; New Methods</w:t>
                            </w:r>
                          </w:p>
                          <w:p w14:paraId="6CC7CDAD" w14:textId="77777777" w:rsidR="00394DD4" w:rsidRPr="00394DD4" w:rsidRDefault="00394DD4" w:rsidP="00394D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CC075A" w14:textId="57B336D9" w:rsidR="00273E52" w:rsidRPr="00394DD4" w:rsidRDefault="00394DD4" w:rsidP="004D39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94DD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CA5F980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Comentsys.Toolkit.Binding;</w:t>
                      </w:r>
                    </w:p>
                    <w:p w14:paraId="3661A62D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Comentsys.Toolkit.WindowsAppSdk;</w:t>
                      </w:r>
                    </w:p>
                    <w:p w14:paraId="5B30DDCB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;</w:t>
                      </w:r>
                    </w:p>
                    <w:p w14:paraId="7CB99F97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;</w:t>
                      </w:r>
                    </w:p>
                    <w:p w14:paraId="782C64CE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Controls;</w:t>
                      </w:r>
                    </w:p>
                    <w:p w14:paraId="5A2423E7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Data;</w:t>
                      </w:r>
                    </w:p>
                    <w:p w14:paraId="37823281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Input;</w:t>
                      </w:r>
                    </w:p>
                    <w:p w14:paraId="18D853AF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Media;</w:t>
                      </w:r>
                    </w:p>
                    <w:p w14:paraId="3E0F2BBA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System;</w:t>
                      </w:r>
                    </w:p>
                    <w:p w14:paraId="670D5F87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System.Collections.Generic;</w:t>
                      </w:r>
                    </w:p>
                    <w:p w14:paraId="07169989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System.Linq;</w:t>
                      </w:r>
                    </w:p>
                    <w:p w14:paraId="090CC7EF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A5EC0EA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TilesGame;</w:t>
                      </w:r>
                    </w:p>
                    <w:p w14:paraId="301BA77A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FF4BE53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94DD4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</w:p>
                    <w:p w14:paraId="5B36492C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A200B7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White,</w:t>
                      </w:r>
                    </w:p>
                    <w:p w14:paraId="7E023D40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Black,</w:t>
                      </w:r>
                    </w:p>
                    <w:p w14:paraId="36F4B91C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Start,</w:t>
                      </w:r>
                    </w:p>
                    <w:p w14:paraId="656E408F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Finish,</w:t>
                      </w:r>
                    </w:p>
                    <w:p w14:paraId="51AFA289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Correct,</w:t>
                      </w:r>
                    </w:p>
                    <w:p w14:paraId="59FB53E2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Incorrect</w:t>
                      </w:r>
                    </w:p>
                    <w:p w14:paraId="19CDF772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D9A8AF0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D0C757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Item Class</w:t>
                      </w:r>
                    </w:p>
                    <w:p w14:paraId="707C509C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2D6230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94DD4">
                        <w:rPr>
                          <w:rFonts w:ascii="Consolas" w:hAnsi="Consolas" w:cs="Cascadia Mono"/>
                          <w:color w:val="2B91AF"/>
                        </w:rPr>
                        <w:t>Board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: ObservableBase</w:t>
                      </w:r>
                    </w:p>
                    <w:p w14:paraId="241CAC79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B115A1F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Board Constants, Members &amp; Properties</w:t>
                      </w:r>
                    </w:p>
                    <w:p w14:paraId="63BB51FE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456B7F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Board Choose, Set &amp; Start Methods</w:t>
                      </w:r>
                    </w:p>
                    <w:p w14:paraId="1639A209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C09DDE8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Board Play Method</w:t>
                      </w:r>
                    </w:p>
                    <w:p w14:paraId="6192CE51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801ECBD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Board Get &amp; New Methods and Constructor</w:t>
                      </w:r>
                    </w:p>
                    <w:p w14:paraId="5CE3FD67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17D4417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AA00DF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94DD4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94DD4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6DF02EAB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3B5726" w14:textId="04EA2424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 xml:space="preserve">// Library Constants, </w:t>
                      </w:r>
                      <w:r w:rsidR="0036778E">
                        <w:rPr>
                          <w:rFonts w:ascii="Consolas" w:hAnsi="Consolas" w:cs="Cascadia Mono"/>
                          <w:color w:val="008000"/>
                        </w:rPr>
                        <w:t>Variables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 xml:space="preserve"> &amp; Play Method</w:t>
                      </w:r>
                    </w:p>
                    <w:p w14:paraId="298B1E8E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1FE794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Library SetPieces Method</w:t>
                      </w:r>
                    </w:p>
                    <w:p w14:paraId="3804093C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E30EED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Library GetBoundText Method</w:t>
                      </w:r>
                    </w:p>
                    <w:p w14:paraId="5AC0628D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91ADDD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94DD4">
                        <w:rPr>
                          <w:rFonts w:ascii="Consolas" w:hAnsi="Consolas" w:cs="Cascadia Mono"/>
                          <w:color w:val="008000"/>
                        </w:rPr>
                        <w:t>// Library Layout &amp; New Methods</w:t>
                      </w:r>
                    </w:p>
                    <w:p w14:paraId="6CC7CDAD" w14:textId="77777777" w:rsidR="00394DD4" w:rsidRPr="00394DD4" w:rsidRDefault="00394DD4" w:rsidP="00394D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CC075A" w14:textId="57B336D9" w:rsidR="00273E52" w:rsidRPr="00394DD4" w:rsidRDefault="00394DD4" w:rsidP="004D39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94DD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25ED44" w14:textId="77777777" w:rsidR="00394DD4" w:rsidRDefault="00394DD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0A81FE5" w14:textId="114C09F0" w:rsidR="00A56979" w:rsidRDefault="00A56979" w:rsidP="00333C3F">
      <w:pPr>
        <w:pStyle w:val="Heading2"/>
      </w:pPr>
      <w:r>
        <w:lastRenderedPageBreak/>
        <w:t>Step 7</w:t>
      </w:r>
    </w:p>
    <w:p w14:paraId="0EEC938B" w14:textId="77777777" w:rsidR="00A56979" w:rsidRDefault="00A56979" w:rsidP="00A56979">
      <w:pPr>
        <w:rPr>
          <w:rFonts w:cs="Segoe UI"/>
          <w:color w:val="000000"/>
        </w:rPr>
      </w:pPr>
    </w:p>
    <w:p w14:paraId="248A68C5" w14:textId="1CA2365B" w:rsidR="00333C3F" w:rsidRDefault="00A56979" w:rsidP="002C4E73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r w:rsidR="002C4E73">
        <w:rPr>
          <w:rFonts w:ascii="Consolas" w:hAnsi="Consolas" w:cs="Segoe UI"/>
          <w:b/>
          <w:bCs/>
        </w:rPr>
        <w:t>TilesGame</w:t>
      </w:r>
      <w:r>
        <w:rPr>
          <w:rFonts w:cs="Segoe UI"/>
        </w:rPr>
        <w:t xml:space="preserve"> </w:t>
      </w:r>
      <w:r>
        <w:t xml:space="preserve">in </w:t>
      </w:r>
      <w:r>
        <w:rPr>
          <w:i/>
          <w:iCs/>
        </w:rPr>
        <w:t>Library.cs</w:t>
      </w:r>
      <w:r w:rsidR="00FA0FA3">
        <w:t xml:space="preserve"> </w:t>
      </w:r>
      <w:r w:rsidR="00F40BF1">
        <w:rPr>
          <w:rFonts w:cs="Segoe UI"/>
        </w:rPr>
        <w:t xml:space="preserve">you </w:t>
      </w:r>
      <w:r w:rsidR="00307BED">
        <w:rPr>
          <w:rFonts w:cs="Segoe UI"/>
        </w:rPr>
        <w:t>will</w:t>
      </w:r>
      <w:r w:rsidR="00F40BF1">
        <w:rPr>
          <w:rFonts w:cs="Segoe UI"/>
        </w:rPr>
        <w:t xml:space="preserve"> define a </w:t>
      </w:r>
      <w:r w:rsidR="00F56BE2">
        <w:rPr>
          <w:rFonts w:ascii="Consolas" w:hAnsi="Consolas" w:cs="Segoe UI"/>
          <w:b/>
          <w:bCs/>
        </w:rPr>
        <w:t>class</w:t>
      </w:r>
      <w:r w:rsidR="00F40BF1">
        <w:rPr>
          <w:rFonts w:cs="Segoe UI"/>
        </w:rPr>
        <w:t xml:space="preserve"> for </w:t>
      </w:r>
      <w:r w:rsidR="002C4E73">
        <w:rPr>
          <w:rFonts w:ascii="Consolas" w:hAnsi="Consolas" w:cs="Segoe UI"/>
          <w:b/>
          <w:bCs/>
        </w:rPr>
        <w:t>Item</w:t>
      </w:r>
      <w:r w:rsidR="00F56BE2">
        <w:rPr>
          <w:rFonts w:cs="Segoe UI"/>
        </w:rPr>
        <w:t xml:space="preserve"> </w:t>
      </w:r>
      <w:r w:rsidR="00F40BF1">
        <w:rPr>
          <w:rFonts w:cs="Segoe UI"/>
        </w:rPr>
        <w:t xml:space="preserve">after the </w:t>
      </w:r>
      <w:r w:rsidR="00F40BF1">
        <w:rPr>
          <w:rFonts w:cs="Segoe UI"/>
          <w:b/>
          <w:bCs/>
        </w:rPr>
        <w:t>Comment</w:t>
      </w:r>
      <w:r w:rsidR="00F40BF1">
        <w:rPr>
          <w:rFonts w:cs="Segoe UI"/>
        </w:rPr>
        <w:t xml:space="preserve"> of </w:t>
      </w:r>
      <w:r w:rsidR="00F40BF1" w:rsidRPr="00F75A6D">
        <w:rPr>
          <w:rFonts w:ascii="Consolas" w:hAnsi="Consolas" w:cs="Segoe UI"/>
          <w:b/>
          <w:bCs/>
        </w:rPr>
        <w:t>//</w:t>
      </w:r>
      <w:r w:rsidR="00F40BF1">
        <w:rPr>
          <w:rFonts w:ascii="Consolas" w:hAnsi="Consolas" w:cs="Segoe UI"/>
          <w:b/>
          <w:bCs/>
        </w:rPr>
        <w:t xml:space="preserve"> </w:t>
      </w:r>
      <w:r w:rsidR="002C4E73">
        <w:rPr>
          <w:rFonts w:ascii="Consolas" w:hAnsi="Consolas" w:cs="Segoe UI"/>
          <w:b/>
          <w:bCs/>
        </w:rPr>
        <w:t>Item</w:t>
      </w:r>
      <w:r w:rsidR="00F320A1" w:rsidRPr="00F320A1">
        <w:rPr>
          <w:rFonts w:ascii="Consolas" w:hAnsi="Consolas" w:cs="Segoe UI"/>
          <w:b/>
          <w:bCs/>
        </w:rPr>
        <w:t xml:space="preserve"> Class</w:t>
      </w:r>
      <w:r w:rsidR="00F40BF1">
        <w:rPr>
          <w:rFonts w:cs="Segoe UI"/>
        </w:rPr>
        <w:t xml:space="preserve"> by typing the following:</w:t>
      </w:r>
    </w:p>
    <w:p w14:paraId="0BA07F4A" w14:textId="70C86296" w:rsidR="00D106A3" w:rsidRDefault="00D106A3" w:rsidP="00333C3F">
      <w:pPr>
        <w:rPr>
          <w:rFonts w:cs="Segoe UI"/>
        </w:rPr>
      </w:pPr>
    </w:p>
    <w:p w14:paraId="527B1239" w14:textId="3CAFB316" w:rsidR="00A56979" w:rsidRDefault="00A56979" w:rsidP="00333C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ECBE897" wp14:editId="7FA6BBCD">
                <wp:extent cx="6642000" cy="1404620"/>
                <wp:effectExtent l="0" t="0" r="26035" b="1270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06FAEF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</w:p>
                          <w:p w14:paraId="28D5A2E1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6D6557A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{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0799E498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E34255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{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A7489AC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3D280AD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State {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   </w:t>
                            </w:r>
                          </w:p>
                          <w:p w14:paraId="0D9F23A0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265C23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 State state) =&gt;</w:t>
                            </w:r>
                          </w:p>
                          <w:p w14:paraId="33A9683B" w14:textId="77777777" w:rsidR="002C4E73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Row, Column, State) = (row, column, state);</w:t>
                            </w:r>
                          </w:p>
                          <w:p w14:paraId="250B8F80" w14:textId="05107E26" w:rsidR="00A56979" w:rsidRPr="002C4E73" w:rsidRDefault="002C4E73" w:rsidP="002C4E7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C4E7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CBE897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A06FAEF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C4E73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</w:p>
                    <w:p w14:paraId="28D5A2E1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6D6557A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Row {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0799E498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E34255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Column {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A7489AC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3D280AD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State State {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; }    </w:t>
                      </w:r>
                    </w:p>
                    <w:p w14:paraId="0D9F23A0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265C23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C4E73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2C4E7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column, State state) =&gt;</w:t>
                      </w:r>
                    </w:p>
                    <w:p w14:paraId="33A9683B" w14:textId="77777777" w:rsidR="002C4E73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 xml:space="preserve">        (Row, Column, State) = (row, column, state);</w:t>
                      </w:r>
                    </w:p>
                    <w:p w14:paraId="250B8F80" w14:textId="05107E26" w:rsidR="00A56979" w:rsidRPr="002C4E73" w:rsidRDefault="002C4E73" w:rsidP="002C4E7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C4E7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761860" w14:textId="3C91FC5B" w:rsidR="00121CE5" w:rsidRDefault="00121CE5" w:rsidP="00333C3F">
      <w:pPr>
        <w:rPr>
          <w:rFonts w:cs="Segoe UI"/>
        </w:rPr>
      </w:pPr>
    </w:p>
    <w:p w14:paraId="478B14F6" w14:textId="5A8105CB" w:rsidR="00121CE5" w:rsidRDefault="002C4E73">
      <w:pPr>
        <w:rPr>
          <w:rFonts w:cs="Segoe UI"/>
        </w:rPr>
      </w:pPr>
      <w:r>
        <w:rPr>
          <w:rFonts w:ascii="Consolas" w:hAnsi="Consolas" w:cs="Segoe UI"/>
          <w:b/>
          <w:bCs/>
        </w:rPr>
        <w:t>Item</w:t>
      </w:r>
      <w:r w:rsidR="00121CE5" w:rsidRPr="00121CE5">
        <w:rPr>
          <w:rFonts w:cs="Segoe UI"/>
        </w:rPr>
        <w:t xml:space="preserve"> </w:t>
      </w:r>
      <w:r w:rsidR="00121CE5">
        <w:rPr>
          <w:rFonts w:cs="Segoe UI"/>
        </w:rPr>
        <w:t xml:space="preserve">has </w:t>
      </w:r>
      <w:r w:rsidR="00121CE5" w:rsidRPr="00121CE5">
        <w:rPr>
          <w:rFonts w:cs="Segoe UI"/>
          <w:b/>
          <w:bCs/>
        </w:rPr>
        <w:t>Properties</w:t>
      </w:r>
      <w:r w:rsidR="00121CE5">
        <w:rPr>
          <w:rFonts w:cs="Segoe UI"/>
        </w:rPr>
        <w:t xml:space="preserve"> for </w:t>
      </w:r>
      <w:r w:rsidR="00121CE5" w:rsidRPr="00121CE5">
        <w:rPr>
          <w:rFonts w:ascii="Consolas" w:hAnsi="Consolas" w:cs="Segoe UI"/>
          <w:b/>
          <w:bCs/>
        </w:rPr>
        <w:t>Row</w:t>
      </w:r>
      <w:r>
        <w:rPr>
          <w:rFonts w:cs="Segoe UI"/>
        </w:rPr>
        <w:t xml:space="preserve">, </w:t>
      </w:r>
      <w:r w:rsidR="00121CE5" w:rsidRPr="00121CE5">
        <w:rPr>
          <w:rFonts w:ascii="Consolas" w:hAnsi="Consolas" w:cs="Segoe UI"/>
          <w:b/>
          <w:bCs/>
        </w:rPr>
        <w:t>Column</w:t>
      </w:r>
      <w:r w:rsidR="00121CE5">
        <w:rPr>
          <w:rFonts w:cs="Segoe UI"/>
        </w:rPr>
        <w:t xml:space="preserve"> </w:t>
      </w:r>
      <w:r>
        <w:rPr>
          <w:rFonts w:cs="Segoe UI"/>
        </w:rPr>
        <w:t xml:space="preserve">and </w:t>
      </w:r>
      <w:r w:rsidRPr="002C4E73">
        <w:rPr>
          <w:rFonts w:ascii="Consolas" w:hAnsi="Consolas" w:cs="Segoe UI"/>
          <w:b/>
          <w:bCs/>
        </w:rPr>
        <w:t>State</w:t>
      </w:r>
      <w:r>
        <w:rPr>
          <w:rFonts w:cs="Segoe UI"/>
        </w:rPr>
        <w:t xml:space="preserve"> </w:t>
      </w:r>
      <w:r w:rsidR="00121CE5">
        <w:rPr>
          <w:rFonts w:cs="Segoe UI"/>
        </w:rPr>
        <w:t xml:space="preserve">along with a </w:t>
      </w:r>
      <w:r w:rsidR="00121CE5" w:rsidRPr="00121CE5">
        <w:rPr>
          <w:rFonts w:cs="Segoe UI"/>
          <w:b/>
          <w:bCs/>
        </w:rPr>
        <w:t>Constructor</w:t>
      </w:r>
      <w:r w:rsidR="00121CE5">
        <w:rPr>
          <w:rFonts w:cs="Segoe UI"/>
        </w:rPr>
        <w:t xml:space="preserve"> to set them which will represent </w:t>
      </w:r>
      <w:r>
        <w:rPr>
          <w:rFonts w:cs="Segoe UI"/>
        </w:rPr>
        <w:t>an item in the game.</w:t>
      </w:r>
    </w:p>
    <w:p w14:paraId="22C81AA2" w14:textId="77777777" w:rsidR="003321AF" w:rsidRPr="00121CE5" w:rsidRDefault="003321AF">
      <w:pPr>
        <w:rPr>
          <w:rFonts w:ascii="Consolas" w:hAnsi="Consolas" w:cs="Segoe UI"/>
          <w:b/>
          <w:bCs/>
        </w:rPr>
      </w:pPr>
    </w:p>
    <w:p w14:paraId="2372EFDC" w14:textId="4100966F" w:rsidR="00121CE5" w:rsidRDefault="00121CE5" w:rsidP="00121CE5">
      <w:pPr>
        <w:pStyle w:val="Heading2"/>
      </w:pPr>
      <w:r>
        <w:t xml:space="preserve">Step </w:t>
      </w:r>
      <w:r w:rsidR="000D1A30">
        <w:t>8</w:t>
      </w:r>
    </w:p>
    <w:p w14:paraId="6883DF53" w14:textId="310EC33F" w:rsidR="00121CE5" w:rsidRDefault="00121CE5" w:rsidP="00121CE5"/>
    <w:p w14:paraId="28FF6BEB" w14:textId="1B4019D4" w:rsidR="00121CE5" w:rsidRDefault="00121CE5" w:rsidP="00121CE5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r w:rsidR="003321AF">
        <w:rPr>
          <w:rFonts w:ascii="Consolas" w:hAnsi="Consolas" w:cs="Segoe UI"/>
          <w:b/>
          <w:bCs/>
        </w:rPr>
        <w:t>TilesGame</w:t>
      </w:r>
      <w:r>
        <w:rPr>
          <w:rFonts w:cs="Segoe UI"/>
        </w:rPr>
        <w:t xml:space="preserve"> </w:t>
      </w:r>
      <w:r>
        <w:t xml:space="preserve">in </w:t>
      </w:r>
      <w:r>
        <w:rPr>
          <w:i/>
          <w:iCs/>
        </w:rPr>
        <w:t>Library.cs</w:t>
      </w:r>
      <w:r>
        <w:t xml:space="preserve"> </w:t>
      </w:r>
      <w:r w:rsidR="003321AF">
        <w:rPr>
          <w:rFonts w:cs="Segoe UI"/>
        </w:rPr>
        <w:t xml:space="preserve">in the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 w:rsidR="003321AF" w:rsidRPr="009B40C7">
        <w:rPr>
          <w:rFonts w:ascii="Consolas" w:hAnsi="Consolas" w:cs="Segoe UI"/>
          <w:b/>
          <w:bCs/>
        </w:rPr>
        <w:t>Board</w:t>
      </w:r>
      <w:r w:rsidR="009B40C7">
        <w:rPr>
          <w:rFonts w:cs="Segoe UI"/>
        </w:rPr>
        <w:t xml:space="preserve"> </w:t>
      </w:r>
      <w:r w:rsidRPr="009B40C7">
        <w:rPr>
          <w:rFonts w:cs="Segoe UI"/>
        </w:rPr>
        <w:t>after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3321AF" w:rsidRPr="003321AF">
        <w:rPr>
          <w:rFonts w:ascii="Consolas" w:hAnsi="Consolas" w:cs="Segoe UI"/>
          <w:b/>
          <w:bCs/>
        </w:rPr>
        <w:t>Board Constants, Members &amp; Properties</w:t>
      </w:r>
      <w:r w:rsidR="003321AF">
        <w:rPr>
          <w:rFonts w:cs="Segoe UI"/>
        </w:rPr>
        <w:t xml:space="preserve"> type the following </w:t>
      </w:r>
      <w:r w:rsidR="003321AF">
        <w:rPr>
          <w:rFonts w:cs="Segoe UI"/>
          <w:b/>
          <w:bCs/>
        </w:rPr>
        <w:t>Constants</w:t>
      </w:r>
      <w:r w:rsidR="003321AF">
        <w:rPr>
          <w:rFonts w:cs="Segoe UI"/>
        </w:rPr>
        <w:t xml:space="preserve">, </w:t>
      </w:r>
      <w:r w:rsidR="003321AF">
        <w:rPr>
          <w:rFonts w:cs="Segoe UI"/>
          <w:b/>
          <w:bCs/>
        </w:rPr>
        <w:t>Members</w:t>
      </w:r>
      <w:r w:rsidR="003321AF">
        <w:rPr>
          <w:rFonts w:cs="Segoe UI"/>
        </w:rPr>
        <w:t xml:space="preserve"> and </w:t>
      </w:r>
      <w:r w:rsidR="003321AF">
        <w:rPr>
          <w:rFonts w:cs="Segoe UI"/>
          <w:b/>
          <w:bCs/>
        </w:rPr>
        <w:t>Properties</w:t>
      </w:r>
      <w:r>
        <w:rPr>
          <w:rFonts w:cs="Segoe UI"/>
        </w:rPr>
        <w:t>:</w:t>
      </w:r>
    </w:p>
    <w:p w14:paraId="04F76950" w14:textId="77777777" w:rsidR="00121CE5" w:rsidRPr="00121CE5" w:rsidRDefault="00121CE5" w:rsidP="00121CE5"/>
    <w:p w14:paraId="6CE21592" w14:textId="77777777" w:rsidR="00333C3F" w:rsidRDefault="00333C3F" w:rsidP="00333C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39ED38E" wp14:editId="6F26B05F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93E601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und = 1;</w:t>
                            </w:r>
                          </w:p>
                          <w:p w14:paraId="0FEB9121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r = 100;</w:t>
                            </w:r>
                          </w:p>
                          <w:p w14:paraId="5B2B4D84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[,] _board;</w:t>
                            </w:r>
                          </w:p>
                          <w:p w14:paraId="2749B971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>)DateTime.UtcNow.Ticks);</w:t>
                            </w:r>
                          </w:p>
                          <w:p w14:paraId="525BDA86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rows;</w:t>
                            </w:r>
                          </w:p>
                          <w:p w14:paraId="28DB228B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columns;</w:t>
                            </w:r>
                          </w:p>
                          <w:p w14:paraId="79C8FC7E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levels;</w:t>
                            </w:r>
                          </w:p>
                          <w:p w14:paraId="2E8B7159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art;</w:t>
                            </w:r>
                          </w:p>
                          <w:p w14:paraId="36883BAC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finish;</w:t>
                            </w:r>
                          </w:p>
                          <w:p w14:paraId="2366153F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E49CA9C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ndex;</w:t>
                            </w:r>
                          </w:p>
                          <w:p w14:paraId="0FEE8968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offset;</w:t>
                            </w:r>
                          </w:p>
                          <w:p w14:paraId="4D1A203D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over;</w:t>
                            </w:r>
                          </w:p>
                          <w:p w14:paraId="7E53AC9B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arted;</w:t>
                            </w:r>
                          </w:p>
                          <w:p w14:paraId="6B11BE73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Span _time;</w:t>
                            </w:r>
                          </w:p>
                          <w:p w14:paraId="22C443A1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Span _best;</w:t>
                            </w:r>
                          </w:p>
                          <w:p w14:paraId="5E634915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ateTime _when;</w:t>
                            </w:r>
                          </w:p>
                          <w:p w14:paraId="21F7A36A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message;</w:t>
                            </w:r>
                          </w:p>
                          <w:p w14:paraId="3444EBDB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atcherTimer _timer;</w:t>
                            </w:r>
                          </w:p>
                          <w:p w14:paraId="5318FBF0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085F5B1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Span Time {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time;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SetProperty(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time, value); }</w:t>
                            </w:r>
                          </w:p>
                          <w:p w14:paraId="2E2F3010" w14:textId="77777777" w:rsidR="003321AF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Span Best {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best;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SetProperty(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best, value); }</w:t>
                            </w:r>
                          </w:p>
                          <w:p w14:paraId="6DD88C00" w14:textId="6353A875" w:rsidR="00F56BE2" w:rsidRPr="003321AF" w:rsidRDefault="003321AF" w:rsidP="003321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essage {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message; 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SetProperty(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3321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message, value); 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9ED38E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93E601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bound = 1;</w:t>
                      </w:r>
                    </w:p>
                    <w:p w14:paraId="0FEB9121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timer = 100;</w:t>
                      </w:r>
                    </w:p>
                    <w:p w14:paraId="5B2B4D84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State[,] _board;</w:t>
                      </w:r>
                    </w:p>
                    <w:p w14:paraId="2749B971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>)DateTime.UtcNow.Ticks);</w:t>
                      </w:r>
                    </w:p>
                    <w:p w14:paraId="525BDA86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rows;</w:t>
                      </w:r>
                    </w:p>
                    <w:p w14:paraId="28DB228B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columns;</w:t>
                      </w:r>
                    </w:p>
                    <w:p w14:paraId="79C8FC7E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levels;</w:t>
                      </w:r>
                    </w:p>
                    <w:p w14:paraId="2E8B7159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start;</w:t>
                      </w:r>
                    </w:p>
                    <w:p w14:paraId="36883BAC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finish;</w:t>
                      </w:r>
                    </w:p>
                    <w:p w14:paraId="2366153F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E49CA9C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index;</w:t>
                      </w:r>
                    </w:p>
                    <w:p w14:paraId="0FEE8968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offset;</w:t>
                      </w:r>
                    </w:p>
                    <w:p w14:paraId="4D1A203D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over;</w:t>
                      </w:r>
                    </w:p>
                    <w:p w14:paraId="7E53AC9B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started;</w:t>
                      </w:r>
                    </w:p>
                    <w:p w14:paraId="6B11BE73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TimeSpan _time;</w:t>
                      </w:r>
                    </w:p>
                    <w:p w14:paraId="22C443A1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TimeSpan _best;</w:t>
                      </w:r>
                    </w:p>
                    <w:p w14:paraId="5E634915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DateTime _when;</w:t>
                      </w:r>
                    </w:p>
                    <w:p w14:paraId="21F7A36A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message;</w:t>
                      </w:r>
                    </w:p>
                    <w:p w14:paraId="3444EBDB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DispatcherTimer _timer;</w:t>
                      </w:r>
                    </w:p>
                    <w:p w14:paraId="5318FBF0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085F5B1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TimeSpan Time {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=&gt; _time;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=&gt; SetProperty(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time, value); }</w:t>
                      </w:r>
                    </w:p>
                    <w:p w14:paraId="2E2F3010" w14:textId="77777777" w:rsidR="003321AF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TimeSpan Best {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=&gt; _best;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=&gt; SetProperty(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best, value); }</w:t>
                      </w:r>
                    </w:p>
                    <w:p w14:paraId="6DD88C00" w14:textId="6353A875" w:rsidR="00F56BE2" w:rsidRPr="003321AF" w:rsidRDefault="003321AF" w:rsidP="003321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Message {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=&gt; _message; 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=&gt; SetProperty(</w:t>
                      </w:r>
                      <w:r w:rsidRPr="003321AF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3321AF">
                        <w:rPr>
                          <w:rFonts w:ascii="Consolas" w:hAnsi="Consolas" w:cs="Cascadia Mono"/>
                          <w:color w:val="000000"/>
                        </w:rPr>
                        <w:t xml:space="preserve"> _message, value); 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D14341" w14:textId="77777777" w:rsidR="00B20A1A" w:rsidRDefault="00B20A1A" w:rsidP="00635211"/>
    <w:p w14:paraId="3862713C" w14:textId="25481CAE" w:rsidR="00333C3F" w:rsidRPr="00C55469" w:rsidRDefault="00333C3F" w:rsidP="00635211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  <w:r>
        <w:br w:type="page"/>
      </w:r>
    </w:p>
    <w:p w14:paraId="7459F191" w14:textId="78EA32D6" w:rsidR="002F01F0" w:rsidRDefault="002F01F0" w:rsidP="002F01F0">
      <w:pPr>
        <w:pStyle w:val="Heading2"/>
      </w:pPr>
      <w:r>
        <w:lastRenderedPageBreak/>
        <w:t xml:space="preserve">Step </w:t>
      </w:r>
      <w:r w:rsidR="000D1A30">
        <w:t>9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68A0BF81" w14:textId="55905388" w:rsidR="00DA723B" w:rsidRDefault="00DA723B" w:rsidP="00DA723B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TilesGame</w:t>
      </w:r>
      <w:r>
        <w:rPr>
          <w:rFonts w:cs="Segoe UI"/>
        </w:rPr>
        <w:t xml:space="preserve"> </w:t>
      </w:r>
      <w:r>
        <w:t xml:space="preserve">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in the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 w:rsidRPr="009B40C7">
        <w:rPr>
          <w:rFonts w:ascii="Consolas" w:hAnsi="Consolas" w:cs="Segoe UI"/>
          <w:b/>
          <w:bCs/>
        </w:rPr>
        <w:t>Board</w:t>
      </w:r>
      <w:r>
        <w:rPr>
          <w:rFonts w:cs="Segoe UI"/>
        </w:rPr>
        <w:t xml:space="preserve"> </w:t>
      </w:r>
      <w:r w:rsidRPr="009B40C7">
        <w:rPr>
          <w:rFonts w:cs="Segoe UI"/>
        </w:rPr>
        <w:t>after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DA723B">
        <w:rPr>
          <w:rFonts w:ascii="Consolas" w:hAnsi="Consolas" w:cs="Segoe UI"/>
          <w:b/>
          <w:bCs/>
        </w:rPr>
        <w:t>Board Choose, Set &amp; Start Methods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 w:rsidR="0010300C">
        <w:rPr>
          <w:rFonts w:cs="Segoe UI"/>
        </w:rPr>
        <w:t xml:space="preserve"> for </w:t>
      </w:r>
      <w:r w:rsidR="0010300C" w:rsidRPr="000561F7">
        <w:rPr>
          <w:rFonts w:ascii="Consolas" w:hAnsi="Consolas" w:cs="Segoe UI"/>
          <w:b/>
          <w:bCs/>
        </w:rPr>
        <w:t>Choose</w:t>
      </w:r>
      <w:r w:rsidR="0010300C">
        <w:rPr>
          <w:rFonts w:cs="Segoe UI"/>
        </w:rPr>
        <w:t xml:space="preserve"> to pick random numbers. </w:t>
      </w:r>
      <w:r w:rsidR="0010300C" w:rsidRPr="0010300C">
        <w:rPr>
          <w:rFonts w:ascii="Consolas" w:hAnsi="Consolas" w:cs="Segoe UI"/>
          <w:b/>
          <w:bCs/>
        </w:rPr>
        <w:t>Set</w:t>
      </w:r>
      <w:r w:rsidR="0010300C">
        <w:rPr>
          <w:rFonts w:cs="Segoe UI"/>
        </w:rPr>
        <w:t xml:space="preserve"> will update the </w:t>
      </w:r>
      <w:r w:rsidR="0010300C" w:rsidRPr="0010300C">
        <w:rPr>
          <w:rFonts w:ascii="Consolas" w:hAnsi="Consolas" w:cs="Segoe UI"/>
          <w:b/>
          <w:bCs/>
        </w:rPr>
        <w:t>State</w:t>
      </w:r>
      <w:r w:rsidR="0010300C">
        <w:rPr>
          <w:rFonts w:cs="Segoe UI"/>
        </w:rPr>
        <w:t xml:space="preserve"> of game elements and </w:t>
      </w:r>
      <w:r w:rsidR="0010300C" w:rsidRPr="0010300C">
        <w:rPr>
          <w:rFonts w:ascii="Consolas" w:hAnsi="Consolas" w:cs="Segoe UI"/>
          <w:b/>
          <w:bCs/>
        </w:rPr>
        <w:t>Start</w:t>
      </w:r>
      <w:r w:rsidR="0010300C">
        <w:rPr>
          <w:rFonts w:cs="Segoe UI"/>
        </w:rPr>
        <w:t xml:space="preserve"> which will begin the </w:t>
      </w:r>
      <w:r w:rsidR="0010300C" w:rsidRPr="0010300C">
        <w:rPr>
          <w:rFonts w:cs="Segoe UI"/>
          <w:b/>
          <w:bCs/>
        </w:rPr>
        <w:t>Timer</w:t>
      </w:r>
      <w:r w:rsidR="000561F7">
        <w:rPr>
          <w:rFonts w:cs="Segoe UI"/>
        </w:rPr>
        <w:t xml:space="preserve"> for the game.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671DD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Choose(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</w:t>
                            </w:r>
                          </w:p>
                          <w:p w14:paraId="45F06F1D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3E3733E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 =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37C8E4D8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Enumerable.Range(minimum, maximum).ToList();</w:t>
                            </w:r>
                          </w:p>
                          <w:p w14:paraId="31000BB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69CE0567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FB23AC7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_random.Next(0, values.Count);</w:t>
                            </w:r>
                          </w:p>
                          <w:p w14:paraId="1385AF8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hoose.Add(values[value]);</w:t>
                            </w:r>
                          </w:p>
                          <w:p w14:paraId="0AAB693F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CF146E3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;</w:t>
                            </w:r>
                          </w:p>
                          <w:p w14:paraId="7F396AB9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8C02993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07DBAB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t(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s,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vels)</w:t>
                            </w:r>
                          </w:p>
                          <w:p w14:paraId="4B832535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37464A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Choose(0, columns, levels - bound);</w:t>
                            </w:r>
                          </w:p>
                          <w:p w14:paraId="409024CD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vel = 0; level &lt; levels; level++)</w:t>
                            </w:r>
                          </w:p>
                          <w:p w14:paraId="74E0B4D9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B86CF1B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lumns; column++)</w:t>
                            </w:r>
                          </w:p>
                          <w:p w14:paraId="2DC43CC4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C5BEBB7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tate tile;</w:t>
                            </w:r>
                          </w:p>
                          <w:p w14:paraId="4D6EB461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level &lt; _finish)</w:t>
                            </w:r>
                          </w:p>
                          <w:p w14:paraId="2B0AD278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tile = State.Finish;</w:t>
                            </w:r>
                          </w:p>
                          <w:p w14:paraId="59390847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level &gt;= _start)</w:t>
                            </w:r>
                          </w:p>
                          <w:p w14:paraId="7BFF7EF4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tile = State.Start;</w:t>
                            </w:r>
                          </w:p>
                          <w:p w14:paraId="13B65DD0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5639C21D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tile = values[level] == column ? State.Black : State.White;</w:t>
                            </w:r>
                          </w:p>
                          <w:p w14:paraId="00D8AC4E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board[level, column] = tile;</w:t>
                            </w:r>
                          </w:p>
                          <w:p w14:paraId="1356D0AE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4905A5D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0E754C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5AC0DDA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9C4531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()</w:t>
                            </w:r>
                          </w:p>
                          <w:p w14:paraId="1A1734A1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74AD770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when = DateTime.UtcNow;</w:t>
                            </w:r>
                          </w:p>
                          <w:p w14:paraId="5D379A1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timer !=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91F12E3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timer.Stop();</w:t>
                            </w:r>
                          </w:p>
                          <w:p w14:paraId="78246095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imer =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atcherTimer()</w:t>
                            </w:r>
                          </w:p>
                          <w:p w14:paraId="269A3755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5496D75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terval = TimeSpan.FromMilliseconds(timer)</w:t>
                            </w:r>
                          </w:p>
                          <w:p w14:paraId="6CF8D01B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0549B44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imer.Tick += (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68D53221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5F0FF31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(_started &amp;&amp; !_over)</w:t>
                            </w:r>
                          </w:p>
                          <w:p w14:paraId="197AE78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ime = DateTime.UtcNow - _when;</w:t>
                            </w:r>
                          </w:p>
                          <w:p w14:paraId="1B10C8AA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6DEED21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timer.Stop();</w:t>
                            </w:r>
                          </w:p>
                          <w:p w14:paraId="7DFE75E6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5FDE594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arted = 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85D1D55" w14:textId="77777777" w:rsidR="0010300C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imer.Start();</w:t>
                            </w:r>
                          </w:p>
                          <w:p w14:paraId="64358A39" w14:textId="473B130E" w:rsidR="00273E52" w:rsidRPr="0010300C" w:rsidRDefault="0010300C" w:rsidP="001030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300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671DD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&gt; Choose(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total)</w:t>
                      </w:r>
                    </w:p>
                    <w:p w14:paraId="45F06F1D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3E3733E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choose =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&gt;();</w:t>
                      </w:r>
                    </w:p>
                    <w:p w14:paraId="37C8E4D8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values = Enumerable.Range(minimum, maximum).ToList();</w:t>
                      </w:r>
                    </w:p>
                    <w:p w14:paraId="31000BB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69CE0567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FB23AC7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value = _random.Next(0, values.Count);</w:t>
                      </w:r>
                    </w:p>
                    <w:p w14:paraId="1385AF8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choose.Add(values[value]);</w:t>
                      </w:r>
                    </w:p>
                    <w:p w14:paraId="0AAB693F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CF146E3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choose;</w:t>
                      </w:r>
                    </w:p>
                    <w:p w14:paraId="7F396AB9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8C02993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07DBAB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Set(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columns,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levels)</w:t>
                      </w:r>
                    </w:p>
                    <w:p w14:paraId="4B832535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37464A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values = Choose(0, columns, levels - bound);</w:t>
                      </w:r>
                    </w:p>
                    <w:p w14:paraId="409024CD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level = 0; level &lt; levels; level++)</w:t>
                      </w:r>
                    </w:p>
                    <w:p w14:paraId="74E0B4D9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B86CF1B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lumns; column++)</w:t>
                      </w:r>
                    </w:p>
                    <w:p w14:paraId="2DC43CC4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C5BEBB7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tate tile;</w:t>
                      </w:r>
                    </w:p>
                    <w:p w14:paraId="4D6EB461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(level &lt; _finish)</w:t>
                      </w:r>
                    </w:p>
                    <w:p w14:paraId="2B0AD278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tile = State.Finish;</w:t>
                      </w:r>
                    </w:p>
                    <w:p w14:paraId="59390847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(level &gt;= _start)</w:t>
                      </w:r>
                    </w:p>
                    <w:p w14:paraId="7BFF7EF4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tile = State.Start;</w:t>
                      </w:r>
                    </w:p>
                    <w:p w14:paraId="13B65DD0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5639C21D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tile = values[level] == column ? State.Black : State.White;</w:t>
                      </w:r>
                    </w:p>
                    <w:p w14:paraId="00D8AC4E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board[level, column] = tile;</w:t>
                      </w:r>
                    </w:p>
                    <w:p w14:paraId="1356D0AE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4905A5D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0E754C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5AC0DDA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9C4531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Start()</w:t>
                      </w:r>
                    </w:p>
                    <w:p w14:paraId="1A1734A1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74AD770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_when = DateTime.UtcNow;</w:t>
                      </w:r>
                    </w:p>
                    <w:p w14:paraId="5D379A1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(_timer !=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91F12E3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_timer.Stop();</w:t>
                      </w:r>
                    </w:p>
                    <w:p w14:paraId="78246095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_timer =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DispatcherTimer()</w:t>
                      </w:r>
                    </w:p>
                    <w:p w14:paraId="269A3755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5496D75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Interval = TimeSpan.FromMilliseconds(timer)</w:t>
                      </w:r>
                    </w:p>
                    <w:p w14:paraId="6CF8D01B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0549B44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_timer.Tick += (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68D53221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5F0FF31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(_started &amp;&amp; !_over)</w:t>
                      </w:r>
                    </w:p>
                    <w:p w14:paraId="197AE78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ime = DateTime.UtcNow - _when;</w:t>
                      </w:r>
                    </w:p>
                    <w:p w14:paraId="1B10C8AA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6DEED21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timer.Stop();</w:t>
                      </w:r>
                    </w:p>
                    <w:p w14:paraId="7DFE75E6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5FDE594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_started = </w:t>
                      </w:r>
                      <w:r w:rsidRPr="0010300C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85D1D55" w14:textId="77777777" w:rsidR="0010300C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 xml:space="preserve">    _timer.Start();</w:t>
                      </w:r>
                    </w:p>
                    <w:p w14:paraId="64358A39" w14:textId="473B130E" w:rsidR="00273E52" w:rsidRPr="0010300C" w:rsidRDefault="0010300C" w:rsidP="001030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300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203E66" w14:textId="77777777" w:rsidR="00A0054A" w:rsidRDefault="00A0054A"/>
    <w:p w14:paraId="6A920DE8" w14:textId="5F9A3391" w:rsidR="00844CF0" w:rsidRDefault="00844CF0" w:rsidP="00844CF0">
      <w:pPr>
        <w:pStyle w:val="Heading2"/>
      </w:pPr>
      <w:r>
        <w:t>Step 1</w:t>
      </w:r>
      <w:r w:rsidR="00E84BC0">
        <w:t>0</w:t>
      </w:r>
    </w:p>
    <w:p w14:paraId="002C636A" w14:textId="77777777" w:rsidR="00844CF0" w:rsidRDefault="00844CF0" w:rsidP="00844CF0">
      <w:pPr>
        <w:rPr>
          <w:rFonts w:cs="Segoe UI"/>
          <w:color w:val="000000"/>
        </w:rPr>
      </w:pPr>
    </w:p>
    <w:p w14:paraId="7533AD48" w14:textId="1C06F099" w:rsidR="00844CF0" w:rsidRDefault="00E84BC0" w:rsidP="00844CF0">
      <w:pPr>
        <w:rPr>
          <w:rFonts w:cs="Segoe UI"/>
          <w:b/>
          <w:bCs/>
        </w:rPr>
      </w:pPr>
      <w:r>
        <w:rPr>
          <w:rFonts w:cs="Segoe UI"/>
          <w:color w:val="000000"/>
        </w:rPr>
        <w:t xml:space="preserve">Still 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TilesGame</w:t>
      </w:r>
      <w:r>
        <w:rPr>
          <w:rFonts w:cs="Segoe UI"/>
        </w:rPr>
        <w:t xml:space="preserve"> </w:t>
      </w:r>
      <w:r>
        <w:t xml:space="preserve">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in the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 w:rsidRPr="009B40C7">
        <w:rPr>
          <w:rFonts w:ascii="Consolas" w:hAnsi="Consolas" w:cs="Segoe UI"/>
          <w:b/>
          <w:bCs/>
        </w:rPr>
        <w:t>Board</w:t>
      </w:r>
      <w:r>
        <w:rPr>
          <w:rFonts w:cs="Segoe UI"/>
        </w:rPr>
        <w:t xml:space="preserve"> </w:t>
      </w:r>
      <w:r w:rsidRPr="009B40C7">
        <w:rPr>
          <w:rFonts w:cs="Segoe UI"/>
        </w:rPr>
        <w:t>after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DA723B">
        <w:rPr>
          <w:rFonts w:ascii="Consolas" w:hAnsi="Consolas" w:cs="Segoe UI"/>
          <w:b/>
          <w:bCs/>
        </w:rPr>
        <w:t xml:space="preserve">Board </w:t>
      </w:r>
      <w:r>
        <w:rPr>
          <w:rFonts w:ascii="Consolas" w:hAnsi="Consolas" w:cs="Segoe UI"/>
          <w:b/>
          <w:bCs/>
        </w:rPr>
        <w:t>Play</w:t>
      </w:r>
      <w:r w:rsidRPr="00DA723B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:</w:t>
      </w:r>
    </w:p>
    <w:p w14:paraId="419DA9A9" w14:textId="77777777" w:rsidR="00E84BC0" w:rsidRDefault="00E84BC0" w:rsidP="00844CF0">
      <w:pPr>
        <w:rPr>
          <w:rFonts w:cs="Segoe UI"/>
        </w:rPr>
      </w:pPr>
    </w:p>
    <w:p w14:paraId="5A8B96D8" w14:textId="77777777" w:rsidR="00844CF0" w:rsidRDefault="00844CF0" w:rsidP="00844C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092FA8A" wp14:editId="21A23230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F6E7CAE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(Item item)</w:t>
                            </w:r>
                          </w:p>
                          <w:p w14:paraId="2CB1F934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2B1F923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!_over)</w:t>
                            </w:r>
                          </w:p>
                          <w:p w14:paraId="40AF84DD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888E143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.State == State.Black)</w:t>
                            </w:r>
                          </w:p>
                          <w:p w14:paraId="26368C0D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5A797DB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.Row == _index)</w:t>
                            </w:r>
                          </w:p>
                          <w:p w14:paraId="59796AD3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203F852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(!_started)</w:t>
                            </w:r>
                          </w:p>
                          <w:p w14:paraId="0D5A2933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Start();</w:t>
                            </w:r>
                          </w:p>
                          <w:p w14:paraId="56EB40F9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board[item.Row, item.Column] = State.Correct;</w:t>
                            </w:r>
                          </w:p>
                          <w:p w14:paraId="1A287A2F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index--;</w:t>
                            </w:r>
                          </w:p>
                          <w:p w14:paraId="1DE41BDE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offset &gt; 0)</w:t>
                            </w:r>
                          </w:p>
                          <w:p w14:paraId="530DCF5E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offset--;</w:t>
                            </w:r>
                          </w:p>
                          <w:p w14:paraId="53D91A12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index &lt; _finish)</w:t>
                            </w:r>
                          </w:p>
                          <w:p w14:paraId="4ACA04F9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432D9588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started =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6CE4A6A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Time = DateTime.UtcNow - _when;</w:t>
                            </w:r>
                          </w:p>
                          <w:p w14:paraId="73098D56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est == TimeSpan.Zero || Time &lt; Best)</w:t>
                            </w:r>
                          </w:p>
                          <w:p w14:paraId="50800B5C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Best = Time;</w:t>
                            </w:r>
                          </w:p>
                          <w:p w14:paraId="5B40B0A5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Message =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Completed in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{Time: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A31515"/>
                              </w:rPr>
                              <w:t>ss\\.ff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A31515"/>
                              </w:rPr>
                              <w:t>!"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C59D2E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472BD57D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77A9E5D6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BE3433E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8978F24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board[item.Row, item.Column] = State.Incorrect;</w:t>
                            </w:r>
                          </w:p>
                          <w:p w14:paraId="195B4E51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Message =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A31515"/>
                              </w:rPr>
                              <w:t>$"Game Over, Hit Wrong Tile!"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D84507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over =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9DD01F3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1EA08A0A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FDC7568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.State == State.White)</w:t>
                            </w:r>
                          </w:p>
                          <w:p w14:paraId="1790CD1B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91952BC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board[item.Row, item.Column] = State.Incorrect;</w:t>
                            </w:r>
                          </w:p>
                          <w:p w14:paraId="4B87CC8A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Message =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A31515"/>
                              </w:rPr>
                              <w:t>$"Game Over, Hit White Tile!"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3BEA698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over =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409F49B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CF99A8C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EAAEE90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E8ECDF9" w14:textId="77777777" w:rsidR="00E84BC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essage = 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A31515"/>
                              </w:rPr>
                              <w:t>$"Game Over!"</w:t>
                            </w: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9F70567" w14:textId="5780A41F" w:rsidR="00FB61E0" w:rsidRPr="00E84BC0" w:rsidRDefault="00E84BC0" w:rsidP="00E84B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4BC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92FA8A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F6E7CAE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Play(Item item)</w:t>
                      </w:r>
                    </w:p>
                    <w:p w14:paraId="2CB1F934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2B1F923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(!_over)</w:t>
                      </w:r>
                    </w:p>
                    <w:p w14:paraId="40AF84DD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888E143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(item.State == State.Black)</w:t>
                      </w:r>
                    </w:p>
                    <w:p w14:paraId="26368C0D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5A797DB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(item.Row == _index)</w:t>
                      </w:r>
                    </w:p>
                    <w:p w14:paraId="59796AD3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203F852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(!_started)</w:t>
                      </w:r>
                    </w:p>
                    <w:p w14:paraId="0D5A2933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Start();</w:t>
                      </w:r>
                    </w:p>
                    <w:p w14:paraId="56EB40F9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board[item.Row, item.Column] = State.Correct;</w:t>
                      </w:r>
                    </w:p>
                    <w:p w14:paraId="1A287A2F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index--;</w:t>
                      </w:r>
                    </w:p>
                    <w:p w14:paraId="1DE41BDE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(_offset &gt; 0)</w:t>
                      </w:r>
                    </w:p>
                    <w:p w14:paraId="530DCF5E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offset--;</w:t>
                      </w:r>
                    </w:p>
                    <w:p w14:paraId="53D91A12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(_index &lt; _finish)</w:t>
                      </w:r>
                    </w:p>
                    <w:p w14:paraId="4ACA04F9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432D9588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started =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6CE4A6A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Time = DateTime.UtcNow - _when;</w:t>
                      </w:r>
                    </w:p>
                    <w:p w14:paraId="73098D56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(Best == TimeSpan.Zero || Time &lt; Best)</w:t>
                      </w:r>
                    </w:p>
                    <w:p w14:paraId="50800B5C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Best = Time;</w:t>
                      </w:r>
                    </w:p>
                    <w:p w14:paraId="5B40B0A5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Message = </w:t>
                      </w:r>
                      <w:r w:rsidRPr="00E84BC0">
                        <w:rPr>
                          <w:rFonts w:ascii="Consolas" w:hAnsi="Consolas" w:cs="Cascadia Mono"/>
                          <w:color w:val="A31515"/>
                        </w:rPr>
                        <w:t xml:space="preserve">$"Completed in 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{Time:</w:t>
                      </w:r>
                      <w:r w:rsidRPr="00E84BC0">
                        <w:rPr>
                          <w:rFonts w:ascii="Consolas" w:hAnsi="Consolas" w:cs="Cascadia Mono"/>
                          <w:color w:val="A31515"/>
                        </w:rPr>
                        <w:t>ss\\.ff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E84BC0">
                        <w:rPr>
                          <w:rFonts w:ascii="Consolas" w:hAnsi="Consolas" w:cs="Cascadia Mono"/>
                          <w:color w:val="A31515"/>
                        </w:rPr>
                        <w:t>!"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C59D2E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472BD57D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77A9E5D6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BE3433E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8978F24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board[item.Row, item.Column] = State.Incorrect;</w:t>
                      </w:r>
                    </w:p>
                    <w:p w14:paraId="195B4E51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Message = </w:t>
                      </w:r>
                      <w:r w:rsidRPr="00E84BC0">
                        <w:rPr>
                          <w:rFonts w:ascii="Consolas" w:hAnsi="Consolas" w:cs="Cascadia Mono"/>
                          <w:color w:val="A31515"/>
                        </w:rPr>
                        <w:t>$"Game Over, Hit Wrong Tile!"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D84507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over =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9DD01F3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1EA08A0A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FDC7568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(item.State == State.White)</w:t>
                      </w:r>
                    </w:p>
                    <w:p w14:paraId="1790CD1B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91952BC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board[item.Row, item.Column] = State.Incorrect;</w:t>
                      </w:r>
                    </w:p>
                    <w:p w14:paraId="4B87CC8A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Message = </w:t>
                      </w:r>
                      <w:r w:rsidRPr="00E84BC0">
                        <w:rPr>
                          <w:rFonts w:ascii="Consolas" w:hAnsi="Consolas" w:cs="Cascadia Mono"/>
                          <w:color w:val="A31515"/>
                        </w:rPr>
                        <w:t>$"Game Over, Hit White Tile!"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3BEA698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over =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409F49B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CF99A8C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EAAEE90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4BC0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E8ECDF9" w14:textId="77777777" w:rsidR="00E84BC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 xml:space="preserve">        Message = </w:t>
                      </w:r>
                      <w:r w:rsidRPr="00E84BC0">
                        <w:rPr>
                          <w:rFonts w:ascii="Consolas" w:hAnsi="Consolas" w:cs="Cascadia Mono"/>
                          <w:color w:val="A31515"/>
                        </w:rPr>
                        <w:t>$"Game Over!"</w:t>
                      </w: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9F70567" w14:textId="5780A41F" w:rsidR="00FB61E0" w:rsidRPr="00E84BC0" w:rsidRDefault="00E84BC0" w:rsidP="00E84B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4BC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26C7B1" w14:textId="77777777" w:rsidR="00844CF0" w:rsidRDefault="00844CF0" w:rsidP="00844CF0"/>
    <w:p w14:paraId="42C7A85E" w14:textId="60D5D720" w:rsidR="00844CF0" w:rsidRPr="00E84BC0" w:rsidRDefault="00E84BC0" w:rsidP="00844CF0">
      <w:pPr>
        <w:rPr>
          <w:rFonts w:cs="Segoe UI"/>
        </w:rPr>
      </w:pPr>
      <w:r>
        <w:rPr>
          <w:rFonts w:ascii="Consolas" w:hAnsi="Consolas" w:cs="Segoe UI"/>
          <w:b/>
          <w:bCs/>
        </w:rPr>
        <w:t>Play</w:t>
      </w:r>
      <w:r>
        <w:rPr>
          <w:rFonts w:cs="Segoe UI"/>
        </w:rPr>
        <w:t xml:space="preserve"> is used when an element is interacted with in the game, the </w:t>
      </w:r>
      <w:r w:rsidRPr="00E84BC0">
        <w:rPr>
          <w:rFonts w:ascii="Consolas" w:hAnsi="Consolas" w:cs="Segoe UI"/>
          <w:b/>
          <w:bCs/>
        </w:rPr>
        <w:t>State</w:t>
      </w:r>
      <w:r>
        <w:rPr>
          <w:rFonts w:cs="Segoe UI"/>
        </w:rPr>
        <w:t xml:space="preserve"> will be checked and if the game is completed the finish time will be displayed, if anything other than the correct </w:t>
      </w:r>
      <w:r w:rsidR="003A6DC0">
        <w:rPr>
          <w:rFonts w:cs="Segoe UI"/>
          <w:b/>
          <w:bCs/>
        </w:rPr>
        <w:t>Tile</w:t>
      </w:r>
      <w:r>
        <w:rPr>
          <w:rFonts w:cs="Segoe UI"/>
        </w:rPr>
        <w:t xml:space="preserve"> is interacted with then the game is over, and </w:t>
      </w:r>
      <w:r w:rsidR="00ED5113">
        <w:rPr>
          <w:rFonts w:cs="Segoe UI"/>
        </w:rPr>
        <w:t>a</w:t>
      </w:r>
      <w:r>
        <w:rPr>
          <w:rFonts w:cs="Segoe UI"/>
        </w:rPr>
        <w:t xml:space="preserve"> message will be displayed or if the game is over</w:t>
      </w:r>
      <w:r w:rsidR="00ED5113">
        <w:rPr>
          <w:rFonts w:cs="Segoe UI"/>
        </w:rPr>
        <w:t xml:space="preserve"> that</w:t>
      </w:r>
      <w:r>
        <w:rPr>
          <w:rFonts w:cs="Segoe UI"/>
        </w:rPr>
        <w:t xml:space="preserve"> message will be shown.</w:t>
      </w:r>
    </w:p>
    <w:p w14:paraId="1F53F0C1" w14:textId="6102FE2C" w:rsidR="00844CF0" w:rsidRDefault="00844CF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43163FA4" w14:textId="77777777" w:rsidR="00A0054A" w:rsidRPr="00E03513" w:rsidRDefault="00A0054A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</w:p>
    <w:p w14:paraId="2D23A1FA" w14:textId="4EE5D06F" w:rsidR="00A6728F" w:rsidRDefault="00A6728F" w:rsidP="00A6728F">
      <w:pPr>
        <w:pStyle w:val="Heading2"/>
      </w:pPr>
      <w:r>
        <w:t xml:space="preserve">Step </w:t>
      </w:r>
      <w:r w:rsidR="00884A5A">
        <w:t>1</w:t>
      </w:r>
      <w:r w:rsidR="00DB1E62">
        <w:t>1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617A1A06" w14:textId="48391FBE" w:rsidR="00DB1E62" w:rsidRDefault="00DB1E62" w:rsidP="00DB1E62">
      <w:pPr>
        <w:rPr>
          <w:rFonts w:cs="Segoe UI"/>
          <w:b/>
          <w:bCs/>
        </w:rPr>
      </w:pPr>
      <w:r>
        <w:rPr>
          <w:rFonts w:cs="Segoe UI"/>
          <w:color w:val="000000"/>
        </w:rPr>
        <w:t xml:space="preserve">Still 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TilesGame</w:t>
      </w:r>
      <w:r>
        <w:rPr>
          <w:rFonts w:cs="Segoe UI"/>
        </w:rPr>
        <w:t xml:space="preserve"> </w:t>
      </w:r>
      <w:r>
        <w:t xml:space="preserve">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in the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 w:rsidRPr="009B40C7">
        <w:rPr>
          <w:rFonts w:ascii="Consolas" w:hAnsi="Consolas" w:cs="Segoe UI"/>
          <w:b/>
          <w:bCs/>
        </w:rPr>
        <w:t>Board</w:t>
      </w:r>
      <w:r>
        <w:rPr>
          <w:rFonts w:cs="Segoe UI"/>
        </w:rPr>
        <w:t xml:space="preserve"> </w:t>
      </w:r>
      <w:r w:rsidRPr="009B40C7">
        <w:rPr>
          <w:rFonts w:cs="Segoe UI"/>
        </w:rPr>
        <w:t>after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DB1E62">
        <w:rPr>
          <w:rFonts w:ascii="Consolas" w:hAnsi="Consolas" w:cs="Segoe UI"/>
          <w:b/>
          <w:bCs/>
        </w:rPr>
        <w:t>Board Get &amp; New Methods and Constructor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 xml:space="preserve"> and </w:t>
      </w:r>
      <w:r>
        <w:rPr>
          <w:rFonts w:cs="Segoe UI"/>
          <w:b/>
          <w:bCs/>
        </w:rPr>
        <w:t>Constructor</w:t>
      </w:r>
      <w:r>
        <w:rPr>
          <w:rFonts w:cs="Segoe UI"/>
          <w:b/>
          <w:bCs/>
        </w:rPr>
        <w:t>:</w:t>
      </w:r>
    </w:p>
    <w:p w14:paraId="63253FF3" w14:textId="77777777" w:rsidR="007438C1" w:rsidRPr="007438C1" w:rsidRDefault="007438C1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D70840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Get(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 =&gt;</w:t>
                            </w:r>
                          </w:p>
                          <w:p w14:paraId="3A644AEE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(row + _offset, column, _board[row + _offset, column]);</w:t>
                            </w:r>
                          </w:p>
                          <w:p w14:paraId="349B6879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903C5E5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ew()</w:t>
                            </w:r>
                          </w:p>
                          <w:p w14:paraId="30CBB729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23E78FD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1B43444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arted =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945CA93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Time = TimeSpan.Zero;</w:t>
                            </w:r>
                          </w:p>
                          <w:p w14:paraId="05795A40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et(_columns, _levels);</w:t>
                            </w:r>
                          </w:p>
                          <w:p w14:paraId="1B880293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ffset = _levels - _rows;</w:t>
                            </w:r>
                          </w:p>
                          <w:p w14:paraId="4BD77328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index = _levels - (bound * 2);</w:t>
                            </w:r>
                          </w:p>
                          <w:p w14:paraId="23699063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essage =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A31515"/>
                              </w:rPr>
                              <w:t>"Don't Hit White Tiles!"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3D4EB0D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A4A1755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76DE7E7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2B91AF"/>
                              </w:rPr>
                              <w:t>Board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s,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s,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vels)</w:t>
                            </w:r>
                          </w:p>
                          <w:p w14:paraId="5E666275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8DBFEAB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ows = rows;</w:t>
                            </w:r>
                          </w:p>
                          <w:p w14:paraId="4AC5A9A2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lumns = columns;</w:t>
                            </w:r>
                          </w:p>
                          <w:p w14:paraId="1C097895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levels = levels;</w:t>
                            </w:r>
                          </w:p>
                          <w:p w14:paraId="32639F9B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art = levels - bound;</w:t>
                            </w:r>
                          </w:p>
                          <w:p w14:paraId="32EECEFB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finish = rows - bound;</w:t>
                            </w:r>
                          </w:p>
                          <w:p w14:paraId="0E874C94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board = 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[levels, columns];</w:t>
                            </w:r>
                          </w:p>
                          <w:p w14:paraId="779171A0" w14:textId="77777777" w:rsidR="00DB1E62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New();</w:t>
                            </w:r>
                          </w:p>
                          <w:p w14:paraId="35E067AB" w14:textId="21C0F93E" w:rsidR="00FD59DD" w:rsidRPr="00DB1E62" w:rsidRDefault="00DB1E62" w:rsidP="00DB1E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1E6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ED70840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Item Get(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column) =&gt;</w:t>
                      </w:r>
                    </w:p>
                    <w:p w14:paraId="3A644AEE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(row + _offset, column, _board[row + _offset, column]);</w:t>
                      </w:r>
                    </w:p>
                    <w:p w14:paraId="349B6879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903C5E5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New()</w:t>
                      </w:r>
                    </w:p>
                    <w:p w14:paraId="30CBB729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23E78FD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1B43444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started =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945CA93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Time = TimeSpan.Zero;</w:t>
                      </w:r>
                    </w:p>
                    <w:p w14:paraId="05795A40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Set(_columns, _levels);</w:t>
                      </w:r>
                    </w:p>
                    <w:p w14:paraId="1B880293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offset = _levels - _rows;</w:t>
                      </w:r>
                    </w:p>
                    <w:p w14:paraId="4BD77328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index = _levels - (bound * 2);</w:t>
                      </w:r>
                    </w:p>
                    <w:p w14:paraId="23699063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Message = </w:t>
                      </w:r>
                      <w:r w:rsidRPr="00DB1E62">
                        <w:rPr>
                          <w:rFonts w:ascii="Consolas" w:hAnsi="Consolas" w:cs="Cascadia Mono"/>
                          <w:color w:val="A31515"/>
                        </w:rPr>
                        <w:t>"Don't Hit White Tiles!"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3D4EB0D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A4A1755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76DE7E7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B1E62">
                        <w:rPr>
                          <w:rFonts w:ascii="Consolas" w:hAnsi="Consolas" w:cs="Cascadia Mono"/>
                          <w:color w:val="2B91AF"/>
                        </w:rPr>
                        <w:t>Board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rows,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columns,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levels)</w:t>
                      </w:r>
                    </w:p>
                    <w:p w14:paraId="5E666275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8DBFEAB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rows = rows;</w:t>
                      </w:r>
                    </w:p>
                    <w:p w14:paraId="4AC5A9A2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columns = columns;</w:t>
                      </w:r>
                    </w:p>
                    <w:p w14:paraId="1C097895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levels = levels;</w:t>
                      </w:r>
                    </w:p>
                    <w:p w14:paraId="32639F9B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start = levels - bound;</w:t>
                      </w:r>
                    </w:p>
                    <w:p w14:paraId="32EECEFB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finish = rows - bound;</w:t>
                      </w:r>
                    </w:p>
                    <w:p w14:paraId="0E874C94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_board = </w:t>
                      </w:r>
                      <w:r w:rsidRPr="00DB1E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State[levels, columns];</w:t>
                      </w:r>
                    </w:p>
                    <w:p w14:paraId="779171A0" w14:textId="77777777" w:rsidR="00DB1E62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 xml:space="preserve">    New();</w:t>
                      </w:r>
                    </w:p>
                    <w:p w14:paraId="35E067AB" w14:textId="21C0F93E" w:rsidR="00FD59DD" w:rsidRPr="00DB1E62" w:rsidRDefault="00DB1E62" w:rsidP="00DB1E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1E6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41C171" w14:textId="77777777" w:rsidR="00FE7E27" w:rsidRDefault="00FE7E27"/>
    <w:p w14:paraId="275A7E13" w14:textId="03D80E33" w:rsidR="00FE7E27" w:rsidRDefault="002344C4">
      <w:r>
        <w:rPr>
          <w:rFonts w:ascii="Consolas" w:hAnsi="Consolas"/>
          <w:b/>
          <w:bCs/>
        </w:rPr>
        <w:t>Get</w:t>
      </w:r>
      <w:r>
        <w:rPr>
          <w:rFonts w:cs="Segoe UI"/>
        </w:rPr>
        <w:t xml:space="preserve"> will be used to determine what element is at the given position, </w:t>
      </w:r>
      <w:r w:rsidRPr="002344C4">
        <w:rPr>
          <w:rFonts w:ascii="Consolas" w:hAnsi="Consolas" w:cs="Segoe UI"/>
          <w:b/>
          <w:bCs/>
        </w:rPr>
        <w:t>New</w:t>
      </w:r>
      <w:r>
        <w:t xml:space="preserve"> will start a new game and the </w:t>
      </w:r>
      <w:r>
        <w:rPr>
          <w:b/>
          <w:bCs/>
        </w:rPr>
        <w:t>Constructor</w:t>
      </w:r>
      <w:r>
        <w:t xml:space="preserve"> </w:t>
      </w:r>
      <w:r w:rsidR="009A6D90">
        <w:t xml:space="preserve">for </w:t>
      </w:r>
      <w:r w:rsidR="009A6D90" w:rsidRPr="009A6D90">
        <w:rPr>
          <w:rFonts w:ascii="Consolas" w:hAnsi="Consolas"/>
          <w:b/>
          <w:bCs/>
        </w:rPr>
        <w:t>Board</w:t>
      </w:r>
      <w:r w:rsidR="009A6D90">
        <w:t xml:space="preserve"> </w:t>
      </w:r>
      <w:r>
        <w:t>is used to setup the game.</w:t>
      </w:r>
      <w:r w:rsidR="00FE7E27">
        <w:br w:type="page"/>
      </w:r>
    </w:p>
    <w:p w14:paraId="5D7620F4" w14:textId="77777777" w:rsidR="006D482A" w:rsidRDefault="006D482A"/>
    <w:p w14:paraId="15DB0C21" w14:textId="0B260A8E" w:rsidR="002E49D7" w:rsidRDefault="002E49D7" w:rsidP="002E49D7">
      <w:pPr>
        <w:pStyle w:val="Heading2"/>
      </w:pPr>
      <w:r>
        <w:t xml:space="preserve">Step </w:t>
      </w:r>
      <w:r w:rsidR="0096440F">
        <w:t>12</w:t>
      </w:r>
    </w:p>
    <w:p w14:paraId="0F6D000B" w14:textId="77777777" w:rsidR="002E49D7" w:rsidRDefault="002E49D7" w:rsidP="002E49D7">
      <w:pPr>
        <w:rPr>
          <w:rFonts w:cs="Segoe UI"/>
          <w:color w:val="000000"/>
        </w:rPr>
      </w:pPr>
    </w:p>
    <w:p w14:paraId="63A7665C" w14:textId="04EC7BFC" w:rsidR="002E49D7" w:rsidRPr="00BB323D" w:rsidRDefault="0008157E" w:rsidP="002E49D7">
      <w:pPr>
        <w:rPr>
          <w:rFonts w:cs="Segoe UI"/>
        </w:rPr>
      </w:pPr>
      <w:r>
        <w:rPr>
          <w:rFonts w:cs="Segoe UI"/>
          <w:color w:val="000000"/>
        </w:rPr>
        <w:t>W</w:t>
      </w:r>
      <w:r w:rsidR="002E49D7">
        <w:rPr>
          <w:rFonts w:cs="Segoe UI"/>
          <w:color w:val="000000"/>
        </w:rPr>
        <w:t xml:space="preserve">hile still in the </w:t>
      </w:r>
      <w:r w:rsidR="002E49D7">
        <w:rPr>
          <w:rFonts w:ascii="Consolas" w:hAnsi="Consolas"/>
          <w:b/>
          <w:bCs/>
        </w:rPr>
        <w:t>namespace</w:t>
      </w:r>
      <w:r w:rsidR="002E49D7">
        <w:t xml:space="preserve"> </w:t>
      </w:r>
      <w:r w:rsidR="00D4785C">
        <w:t xml:space="preserve">of </w:t>
      </w:r>
      <w:r w:rsidR="004875DC">
        <w:rPr>
          <w:rFonts w:ascii="Consolas" w:hAnsi="Consolas"/>
          <w:b/>
          <w:bCs/>
        </w:rPr>
        <w:t>TilesGame</w:t>
      </w:r>
      <w:r w:rsidR="00D4785C">
        <w:rPr>
          <w:b/>
          <w:bCs/>
        </w:rPr>
        <w:t xml:space="preserve"> </w:t>
      </w:r>
      <w:r w:rsidR="00D4785C" w:rsidRPr="00D4785C">
        <w:t>in</w:t>
      </w:r>
      <w:r w:rsidR="002E49D7">
        <w:t xml:space="preserve"> </w:t>
      </w:r>
      <w:r w:rsidR="002E49D7">
        <w:rPr>
          <w:i/>
          <w:iCs/>
        </w:rPr>
        <w:t>Library.cs</w:t>
      </w:r>
      <w:r w:rsidR="002E49D7">
        <w:t xml:space="preserve"> and</w:t>
      </w:r>
      <w:r w:rsidR="00952F0C">
        <w:t xml:space="preserve"> in</w:t>
      </w:r>
      <w:r w:rsidR="002E49D7">
        <w:t xml:space="preserve"> the </w:t>
      </w:r>
      <w:r w:rsidR="002E49D7" w:rsidRPr="00500DD8">
        <w:rPr>
          <w:rFonts w:ascii="Consolas" w:hAnsi="Consolas"/>
          <w:b/>
          <w:bCs/>
        </w:rPr>
        <w:t>class</w:t>
      </w:r>
      <w:r w:rsidR="002E49D7">
        <w:t xml:space="preserve"> of </w:t>
      </w:r>
      <w:r w:rsidR="00952F0C">
        <w:rPr>
          <w:rFonts w:ascii="Consolas" w:hAnsi="Consolas"/>
          <w:b/>
          <w:bCs/>
        </w:rPr>
        <w:t>Library</w:t>
      </w:r>
      <w:r w:rsidR="002E49D7" w:rsidRPr="007438C1">
        <w:rPr>
          <w:rFonts w:cs="Segoe UI"/>
        </w:rPr>
        <w:t xml:space="preserve"> </w:t>
      </w:r>
      <w:r w:rsidR="00952F0C">
        <w:rPr>
          <w:rFonts w:cs="Segoe UI"/>
        </w:rPr>
        <w:t>a</w:t>
      </w:r>
      <w:r w:rsidR="002E49D7">
        <w:rPr>
          <w:rFonts w:cs="Segoe UI"/>
        </w:rPr>
        <w:t xml:space="preserve">fter the </w:t>
      </w:r>
      <w:r w:rsidR="002E49D7">
        <w:rPr>
          <w:rFonts w:cs="Segoe UI"/>
          <w:b/>
          <w:bCs/>
        </w:rPr>
        <w:t>Comment</w:t>
      </w:r>
      <w:r w:rsidR="002E49D7">
        <w:rPr>
          <w:rFonts w:cs="Segoe UI"/>
        </w:rPr>
        <w:t xml:space="preserve"> of </w:t>
      </w:r>
      <w:r w:rsidR="002E49D7" w:rsidRPr="00F75A6D">
        <w:rPr>
          <w:rFonts w:ascii="Consolas" w:hAnsi="Consolas" w:cs="Segoe UI"/>
          <w:b/>
          <w:bCs/>
        </w:rPr>
        <w:t>//</w:t>
      </w:r>
      <w:r w:rsidR="002E49D7">
        <w:rPr>
          <w:rFonts w:ascii="Consolas" w:hAnsi="Consolas" w:cs="Segoe UI"/>
          <w:b/>
          <w:bCs/>
        </w:rPr>
        <w:t xml:space="preserve"> </w:t>
      </w:r>
      <w:r w:rsidR="00BA76C4" w:rsidRPr="00BA76C4">
        <w:rPr>
          <w:rFonts w:ascii="Consolas" w:hAnsi="Consolas" w:cs="Segoe UI"/>
          <w:b/>
          <w:bCs/>
        </w:rPr>
        <w:t xml:space="preserve">Library Constants, </w:t>
      </w:r>
      <w:r w:rsidR="00BA76C4">
        <w:rPr>
          <w:rFonts w:ascii="Consolas" w:hAnsi="Consolas" w:cs="Segoe UI"/>
          <w:b/>
          <w:bCs/>
        </w:rPr>
        <w:t>Variables</w:t>
      </w:r>
      <w:r w:rsidR="00BA76C4" w:rsidRPr="00BA76C4">
        <w:rPr>
          <w:rFonts w:ascii="Consolas" w:hAnsi="Consolas" w:cs="Segoe UI"/>
          <w:b/>
          <w:bCs/>
        </w:rPr>
        <w:t xml:space="preserve"> &amp; Play Method</w:t>
      </w:r>
      <w:r w:rsidR="00DA308E">
        <w:rPr>
          <w:rFonts w:ascii="Consolas" w:hAnsi="Consolas" w:cs="Segoe UI"/>
          <w:b/>
          <w:bCs/>
        </w:rPr>
        <w:t xml:space="preserve"> </w:t>
      </w:r>
      <w:r w:rsidR="002E49D7">
        <w:rPr>
          <w:rFonts w:cs="Segoe UI"/>
        </w:rPr>
        <w:t xml:space="preserve">type the following </w:t>
      </w:r>
      <w:r w:rsidR="00BB323D">
        <w:rPr>
          <w:rFonts w:cs="Segoe UI"/>
          <w:b/>
          <w:bCs/>
        </w:rPr>
        <w:t>Constants</w:t>
      </w:r>
      <w:r w:rsidR="00BB323D">
        <w:rPr>
          <w:rFonts w:cs="Segoe UI"/>
        </w:rPr>
        <w:t xml:space="preserve">, </w:t>
      </w:r>
      <w:r w:rsidR="00BB323D">
        <w:rPr>
          <w:rFonts w:cs="Segoe UI"/>
          <w:b/>
          <w:bCs/>
        </w:rPr>
        <w:t>Variables</w:t>
      </w:r>
      <w:r w:rsidR="00BB323D">
        <w:rPr>
          <w:rFonts w:cs="Segoe UI"/>
        </w:rPr>
        <w:t xml:space="preserve"> and </w:t>
      </w:r>
      <w:r w:rsidR="00BA76C4">
        <w:rPr>
          <w:rFonts w:cs="Segoe UI"/>
          <w:b/>
          <w:bCs/>
        </w:rPr>
        <w:t>Method</w:t>
      </w:r>
      <w:r w:rsidR="00BB323D">
        <w:rPr>
          <w:rFonts w:cs="Segoe UI"/>
        </w:rPr>
        <w:t>:</w:t>
      </w:r>
    </w:p>
    <w:p w14:paraId="280EB263" w14:textId="77777777" w:rsidR="002E49D7" w:rsidRDefault="002E49D7" w:rsidP="002E49D7">
      <w:pPr>
        <w:rPr>
          <w:rFonts w:cs="Segoe UI"/>
        </w:rPr>
      </w:pPr>
    </w:p>
    <w:p w14:paraId="56DE4712" w14:textId="77777777" w:rsidR="002E49D7" w:rsidRDefault="002E49D7" w:rsidP="002E49D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F199EF" wp14:editId="79AB2FA0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9DFD5C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s = 6;</w:t>
                            </w:r>
                          </w:p>
                          <w:p w14:paraId="6B0DB7CB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s = 4;</w:t>
                            </w:r>
                          </w:p>
                          <w:p w14:paraId="0850CCE1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vels = 32;</w:t>
                            </w:r>
                          </w:p>
                          <w:p w14:paraId="1ED07708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36;</w:t>
                            </w:r>
                          </w:p>
                          <w:p w14:paraId="3E733696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nt = 10;</w:t>
                            </w:r>
                          </w:p>
                          <w:p w14:paraId="6501F9AC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D42BE1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State, SolidColorBrush&gt; _brushes =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1A41BE6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CF1321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State.White,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s.White) },</w:t>
                            </w:r>
                          </w:p>
                          <w:p w14:paraId="561DCB41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State.Black,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s.Black) },</w:t>
                            </w:r>
                          </w:p>
                          <w:p w14:paraId="500B5687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State.Start,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s.Gold) },</w:t>
                            </w:r>
                          </w:p>
                          <w:p w14:paraId="5E0351AE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State.Finish,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s.ForestGreen) },</w:t>
                            </w:r>
                          </w:p>
                          <w:p w14:paraId="40617BD8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State.Correct,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s.Gray) },</w:t>
                            </w:r>
                          </w:p>
                          <w:p w14:paraId="76D8DC11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State.Incorrect,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s.IndianRed) }</w:t>
                            </w:r>
                          </w:p>
                          <w:p w14:paraId="787F66C4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4A96714D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 _board =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>(rows, columns, levels);</w:t>
                            </w:r>
                          </w:p>
                          <w:p w14:paraId="088579CF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9E9DB8" w14:textId="77777777" w:rsidR="00BA76C4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[,] _pieces;</w:t>
                            </w:r>
                          </w:p>
                          <w:p w14:paraId="585470A0" w14:textId="0715BD9E" w:rsidR="00013BF8" w:rsidRPr="00D315C9" w:rsidRDefault="00BA76C4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_grid;</w:t>
                            </w:r>
                          </w:p>
                          <w:p w14:paraId="68180B98" w14:textId="7D81C512" w:rsidR="00D315C9" w:rsidRPr="00D315C9" w:rsidRDefault="00D315C9" w:rsidP="00BA76C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12E399C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(Item selected)</w:t>
                            </w:r>
                          </w:p>
                          <w:p w14:paraId="0564DB0F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9348992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board.Play(selected);</w:t>
                            </w:r>
                          </w:p>
                          <w:p w14:paraId="3F8E6594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rows; row++)</w:t>
                            </w:r>
                          </w:p>
                          <w:p w14:paraId="54DBB9CD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C73E1EA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lumns; column++)</w:t>
                            </w:r>
                          </w:p>
                          <w:p w14:paraId="54AE8BD3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736F1DF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= _board.Get(row, column);</w:t>
                            </w:r>
                          </w:p>
                          <w:p w14:paraId="21E9D826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= _pieces[row, column];</w:t>
                            </w:r>
                          </w:p>
                          <w:p w14:paraId="2315DF02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iece.Tag = item;</w:t>
                            </w:r>
                          </w:p>
                          <w:p w14:paraId="191901DB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iece.Fill = _brushes[item.State];</w:t>
                            </w:r>
                          </w:p>
                          <w:p w14:paraId="6F68F5E3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8AE02AC" w14:textId="77777777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672313B" w14:textId="36A9480B" w:rsidR="00D315C9" w:rsidRPr="00D315C9" w:rsidRDefault="00D315C9" w:rsidP="00D315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15C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F199E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9DFD5C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rows = 6;</w:t>
                      </w:r>
                    </w:p>
                    <w:p w14:paraId="6B0DB7CB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columns = 4;</w:t>
                      </w:r>
                    </w:p>
                    <w:p w14:paraId="0850CCE1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levels = 32;</w:t>
                      </w:r>
                    </w:p>
                    <w:p w14:paraId="1ED07708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size = 36;</w:t>
                      </w:r>
                    </w:p>
                    <w:p w14:paraId="3E733696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font = 10;</w:t>
                      </w:r>
                    </w:p>
                    <w:p w14:paraId="6501F9AC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D42BE1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State, SolidColorBrush&gt; _brushes =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1A41BE6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CF1321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{ State.White,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White) },</w:t>
                      </w:r>
                    </w:p>
                    <w:p w14:paraId="561DCB41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{ State.Black,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Black) },</w:t>
                      </w:r>
                    </w:p>
                    <w:p w14:paraId="500B5687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{ State.Start,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Gold) },</w:t>
                      </w:r>
                    </w:p>
                    <w:p w14:paraId="5E0351AE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{ State.Finish,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ForestGreen) },</w:t>
                      </w:r>
                    </w:p>
                    <w:p w14:paraId="40617BD8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{ State.Correct,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Gray) },</w:t>
                      </w:r>
                    </w:p>
                    <w:p w14:paraId="76D8DC11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{ State.Incorrect,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IndianRed) }</w:t>
                      </w:r>
                    </w:p>
                    <w:p w14:paraId="787F66C4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4A96714D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Board _board =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>(rows, columns, levels);</w:t>
                      </w:r>
                    </w:p>
                    <w:p w14:paraId="088579CF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9E9DB8" w14:textId="77777777" w:rsidR="00BA76C4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Piece[,] _pieces;</w:t>
                      </w:r>
                    </w:p>
                    <w:p w14:paraId="585470A0" w14:textId="0715BD9E" w:rsidR="00013BF8" w:rsidRPr="00D315C9" w:rsidRDefault="00BA76C4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Grid _grid;</w:t>
                      </w:r>
                    </w:p>
                    <w:p w14:paraId="68180B98" w14:textId="7D81C512" w:rsidR="00D315C9" w:rsidRPr="00D315C9" w:rsidRDefault="00D315C9" w:rsidP="00BA76C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12E399C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Play(Item selected)</w:t>
                      </w:r>
                    </w:p>
                    <w:p w14:paraId="0564DB0F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9348992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_board.Play(selected);</w:t>
                      </w:r>
                    </w:p>
                    <w:p w14:paraId="3F8E6594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rows; row++)</w:t>
                      </w:r>
                    </w:p>
                    <w:p w14:paraId="54DBB9CD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C73E1EA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lumns; column++)</w:t>
                      </w:r>
                    </w:p>
                    <w:p w14:paraId="54AE8BD3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736F1DF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item = _board.Get(row, column);</w:t>
                      </w:r>
                    </w:p>
                    <w:p w14:paraId="21E9D826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315C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piece = _pieces[row, column];</w:t>
                      </w:r>
                    </w:p>
                    <w:p w14:paraId="2315DF02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iece.Tag = item;</w:t>
                      </w:r>
                    </w:p>
                    <w:p w14:paraId="191901DB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iece.Fill = _brushes[item.State];</w:t>
                      </w:r>
                    </w:p>
                    <w:p w14:paraId="6F68F5E3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8AE02AC" w14:textId="77777777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672313B" w14:textId="36A9480B" w:rsidR="00D315C9" w:rsidRPr="00D315C9" w:rsidRDefault="00D315C9" w:rsidP="00D315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15C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5965D7" w14:textId="56FD0DA1" w:rsidR="002E49D7" w:rsidRDefault="002E49D7" w:rsidP="002E49D7">
      <w:pPr>
        <w:rPr>
          <w:rFonts w:cs="Segoe UI"/>
        </w:rPr>
      </w:pPr>
    </w:p>
    <w:p w14:paraId="4500C922" w14:textId="2FE00151" w:rsidR="00BB323D" w:rsidRPr="00D315C9" w:rsidRDefault="00C41667" w:rsidP="002E49D7">
      <w:pPr>
        <w:rPr>
          <w:rFonts w:cs="Segoe UI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 and </w:t>
      </w:r>
      <w:r w:rsidRPr="00C41667">
        <w:rPr>
          <w:rFonts w:cs="Segoe UI"/>
          <w:b/>
          <w:bCs/>
        </w:rPr>
        <w:t xml:space="preserve">Variables </w:t>
      </w:r>
      <w:r>
        <w:rPr>
          <w:rFonts w:cs="Segoe UI"/>
        </w:rPr>
        <w:t>are used to store various values for the game</w:t>
      </w:r>
      <w:r w:rsidR="009D182E">
        <w:rPr>
          <w:rFonts w:cs="Segoe UI"/>
        </w:rPr>
        <w:t xml:space="preserve">, there is also </w:t>
      </w:r>
      <w:r w:rsidR="00D315C9">
        <w:rPr>
          <w:rFonts w:cs="Segoe UI"/>
        </w:rPr>
        <w:t xml:space="preserve">the </w:t>
      </w:r>
      <w:r w:rsidR="00D315C9">
        <w:rPr>
          <w:rFonts w:cs="Segoe UI"/>
          <w:b/>
          <w:bCs/>
        </w:rPr>
        <w:t>Method</w:t>
      </w:r>
      <w:r w:rsidR="00D315C9">
        <w:rPr>
          <w:rFonts w:cs="Segoe UI"/>
        </w:rPr>
        <w:t xml:space="preserve"> of</w:t>
      </w:r>
      <w:r w:rsidR="009D182E">
        <w:rPr>
          <w:rFonts w:cs="Segoe UI"/>
        </w:rPr>
        <w:t xml:space="preserve"> </w:t>
      </w:r>
      <w:r w:rsidR="00D315C9" w:rsidRPr="00D315C9">
        <w:rPr>
          <w:rFonts w:ascii="Consolas" w:hAnsi="Consolas" w:cs="Segoe UI"/>
          <w:b/>
          <w:bCs/>
        </w:rPr>
        <w:t>Play</w:t>
      </w:r>
      <w:r w:rsidR="009D182E">
        <w:rPr>
          <w:rFonts w:cs="Segoe UI"/>
        </w:rPr>
        <w:t xml:space="preserve"> which </w:t>
      </w:r>
      <w:r w:rsidR="00D315C9">
        <w:rPr>
          <w:rFonts w:cs="Segoe UI"/>
        </w:rPr>
        <w:t xml:space="preserve">will be used to perform an action in the game for a given </w:t>
      </w:r>
      <w:r w:rsidR="003A6DC0">
        <w:rPr>
          <w:rFonts w:cs="Segoe UI"/>
          <w:b/>
          <w:bCs/>
        </w:rPr>
        <w:t>Tile</w:t>
      </w:r>
      <w:r w:rsidR="00D315C9">
        <w:rPr>
          <w:rFonts w:cs="Segoe UI"/>
          <w:b/>
          <w:bCs/>
        </w:rPr>
        <w:t xml:space="preserve"> </w:t>
      </w:r>
      <w:r w:rsidR="00D315C9">
        <w:rPr>
          <w:rFonts w:cs="Segoe UI"/>
        </w:rPr>
        <w:t xml:space="preserve">or </w:t>
      </w:r>
      <w:r w:rsidR="00D315C9" w:rsidRPr="00D315C9">
        <w:rPr>
          <w:rFonts w:ascii="Consolas" w:hAnsi="Consolas" w:cs="Segoe UI"/>
          <w:b/>
          <w:bCs/>
        </w:rPr>
        <w:t>Item</w:t>
      </w:r>
      <w:r w:rsidR="00D315C9">
        <w:rPr>
          <w:rFonts w:cs="Segoe UI"/>
        </w:rPr>
        <w:t>.</w:t>
      </w:r>
    </w:p>
    <w:p w14:paraId="3D9D1DA2" w14:textId="2789164C" w:rsidR="009C0337" w:rsidRPr="008E2D92" w:rsidRDefault="009C0337" w:rsidP="002E49D7">
      <w:pPr>
        <w:rPr>
          <w:rFonts w:eastAsiaTheme="majorEastAsia" w:cs="Segoe UI"/>
          <w:color w:val="485974"/>
          <w:sz w:val="30"/>
          <w:szCs w:val="26"/>
        </w:rPr>
      </w:pPr>
      <w:r w:rsidRPr="008E2D92">
        <w:rPr>
          <w:rFonts w:ascii="Consolas" w:hAnsi="Consolas"/>
          <w:b/>
          <w:bCs/>
        </w:rPr>
        <w:br w:type="page"/>
      </w:r>
    </w:p>
    <w:p w14:paraId="7CA61899" w14:textId="709FD5E2" w:rsidR="00ED67BB" w:rsidRDefault="00ED67BB" w:rsidP="00ED67BB">
      <w:pPr>
        <w:pStyle w:val="Heading2"/>
      </w:pPr>
      <w:r>
        <w:lastRenderedPageBreak/>
        <w:t xml:space="preserve">Step </w:t>
      </w:r>
      <w:r w:rsidR="00932E0F">
        <w:t>13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1E95F8F7" w:rsidR="00ED67BB" w:rsidRDefault="00847085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</w:t>
      </w:r>
      <w:r w:rsidR="009E0E17">
        <w:t xml:space="preserve">of </w:t>
      </w:r>
      <w:r w:rsidR="0053100E">
        <w:rPr>
          <w:rFonts w:ascii="Consolas" w:hAnsi="Consolas"/>
          <w:b/>
          <w:bCs/>
        </w:rPr>
        <w:t>Tetrominos</w:t>
      </w:r>
      <w:r w:rsidR="009E0E17">
        <w:rPr>
          <w:b/>
          <w:bCs/>
        </w:rPr>
        <w:t xml:space="preserve"> </w:t>
      </w:r>
      <w:r w:rsidR="009E0E17" w:rsidRPr="009E0E17">
        <w:t>in</w:t>
      </w:r>
      <w:r>
        <w:t xml:space="preserve"> </w:t>
      </w:r>
      <w:r>
        <w:rPr>
          <w:i/>
          <w:iCs/>
        </w:rPr>
        <w:t>Library.cs</w:t>
      </w:r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</w:t>
      </w:r>
      <w:r w:rsidR="00ED67BB">
        <w:rPr>
          <w:rFonts w:cs="Segoe UI"/>
        </w:rPr>
        <w:t xml:space="preserve">of </w:t>
      </w:r>
      <w:r w:rsidR="00ED67BB" w:rsidRPr="00F75A6D">
        <w:rPr>
          <w:rFonts w:ascii="Consolas" w:hAnsi="Consolas" w:cs="Segoe UI"/>
          <w:b/>
          <w:bCs/>
        </w:rPr>
        <w:t xml:space="preserve">// </w:t>
      </w:r>
      <w:r w:rsidR="00381604">
        <w:rPr>
          <w:rFonts w:ascii="Consolas" w:hAnsi="Consolas" w:cs="Segoe UI"/>
          <w:b/>
          <w:bCs/>
        </w:rPr>
        <w:t xml:space="preserve">Library </w:t>
      </w:r>
      <w:r w:rsidR="0053100E" w:rsidRPr="0053100E">
        <w:rPr>
          <w:rFonts w:ascii="Consolas" w:hAnsi="Consolas" w:cs="Segoe UI"/>
          <w:b/>
          <w:bCs/>
        </w:rPr>
        <w:t>SetPieces Method</w:t>
      </w:r>
      <w:r w:rsidR="0053100E">
        <w:rPr>
          <w:rFonts w:ascii="Consolas" w:hAnsi="Consolas" w:cs="Segoe UI"/>
          <w:b/>
          <w:bCs/>
        </w:rPr>
        <w:t xml:space="preserve"> </w:t>
      </w:r>
      <w:r w:rsidR="00ED67BB">
        <w:rPr>
          <w:rFonts w:cs="Segoe UI"/>
        </w:rPr>
        <w:t xml:space="preserve">type in the following </w:t>
      </w:r>
      <w:r w:rsidR="00ED67BB">
        <w:rPr>
          <w:rFonts w:cs="Segoe UI"/>
          <w:b/>
          <w:bCs/>
        </w:rPr>
        <w:t>Method</w:t>
      </w:r>
      <w:r w:rsidR="00590575">
        <w:rPr>
          <w:rFonts w:cs="Segoe UI"/>
        </w:rPr>
        <w:t>:</w:t>
      </w:r>
    </w:p>
    <w:p w14:paraId="130D77DE" w14:textId="77777777" w:rsidR="0061262F" w:rsidRDefault="0061262F" w:rsidP="00ED67BB">
      <w:pPr>
        <w:rPr>
          <w:rFonts w:cs="Segoe UI"/>
        </w:rPr>
      </w:pPr>
    </w:p>
    <w:p w14:paraId="0920F9AC" w14:textId="77777777" w:rsidR="009479A6" w:rsidRDefault="00ED67BB" w:rsidP="00ED67BB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6EE53E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[,] SetPieces(Grid grid)</w:t>
                            </w:r>
                          </w:p>
                          <w:p w14:paraId="085D3466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AAFDB5B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.Children.Clear();</w:t>
                            </w:r>
                          </w:p>
                          <w:p w14:paraId="477F3C00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s =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[rows, columns];</w:t>
                            </w:r>
                          </w:p>
                          <w:p w14:paraId="772DB545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rows; row++)</w:t>
                            </w:r>
                          </w:p>
                          <w:p w14:paraId="2F902023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72DB329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grid.RowDefinitions.Add(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Definition());</w:t>
                            </w:r>
                          </w:p>
                          <w:p w14:paraId="3F3EFA92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lumns; column++)</w:t>
                            </w:r>
                          </w:p>
                          <w:p w14:paraId="6E1F823C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9D437C6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== 0)</w:t>
                            </w:r>
                          </w:p>
                          <w:p w14:paraId="6D6C8A0F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grid.ColumnDefinitions.Add(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Definition());</w:t>
                            </w:r>
                          </w:p>
                          <w:p w14:paraId="77F94733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= _board.Get(row, column);</w:t>
                            </w:r>
                          </w:p>
                          <w:p w14:paraId="312D6325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=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()</w:t>
                            </w:r>
                          </w:p>
                          <w:p w14:paraId="35414068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350B7F0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Tag = item,</w:t>
                            </w:r>
                          </w:p>
                          <w:p w14:paraId="6AAD4A13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Width = size,</w:t>
                            </w:r>
                          </w:p>
                          <w:p w14:paraId="14FFBD95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Height = size,</w:t>
                            </w:r>
                          </w:p>
                          <w:p w14:paraId="3218A837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IsSquare =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6FA0A76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Fill = _brushes[item.State],</w:t>
                            </w:r>
                          </w:p>
                          <w:p w14:paraId="717051D1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Stroke =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s.WhiteSmoke)</w:t>
                            </w:r>
                          </w:p>
                          <w:p w14:paraId="7CFFAFFD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;</w:t>
                            </w:r>
                          </w:p>
                          <w:p w14:paraId="780F80DB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iece.Tapped += (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TappedRoutedEventArgs e) =&gt;</w:t>
                            </w:r>
                          </w:p>
                          <w:p w14:paraId="05CF4CD2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Play((Item)(sender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).Tag);</w:t>
                            </w:r>
                          </w:p>
                          <w:p w14:paraId="7CC2C01E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Grid.SetColumn(piece, column);</w:t>
                            </w:r>
                          </w:p>
                          <w:p w14:paraId="56514911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Grid.SetRow(piece, row);</w:t>
                            </w:r>
                          </w:p>
                          <w:p w14:paraId="076CE8EC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grid.Children.Add(piece);</w:t>
                            </w:r>
                          </w:p>
                          <w:p w14:paraId="78304DBE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ieces[row, column] = piece;</w:t>
                            </w:r>
                          </w:p>
                          <w:p w14:paraId="70237213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ADC2D14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BBA1A95" w14:textId="77777777" w:rsidR="00932E0F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s;</w:t>
                            </w:r>
                          </w:p>
                          <w:p w14:paraId="07196A21" w14:textId="7D9A7016" w:rsidR="00ED67BB" w:rsidRPr="00932E0F" w:rsidRDefault="00932E0F" w:rsidP="00932E0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2E0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B6EE53E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Piece[,] SetPieces(Grid grid)</w:t>
                      </w:r>
                    </w:p>
                    <w:p w14:paraId="085D3466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AAFDB5B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grid.Children.Clear();</w:t>
                      </w:r>
                    </w:p>
                    <w:p w14:paraId="477F3C00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pieces =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Piece[rows, columns];</w:t>
                      </w:r>
                    </w:p>
                    <w:p w14:paraId="772DB545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rows; row++)</w:t>
                      </w:r>
                    </w:p>
                    <w:p w14:paraId="2F902023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72DB329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grid.RowDefinitions.Add(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RowDefinition());</w:t>
                      </w:r>
                    </w:p>
                    <w:p w14:paraId="3F3EFA92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lumns; column++)</w:t>
                      </w:r>
                    </w:p>
                    <w:p w14:paraId="6E1F823C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9D437C6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(row == 0)</w:t>
                      </w:r>
                    </w:p>
                    <w:p w14:paraId="6D6C8A0F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grid.ColumnDefinitions.Add(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ColumnDefinition());</w:t>
                      </w:r>
                    </w:p>
                    <w:p w14:paraId="77F94733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item = _board.Get(row, column);</w:t>
                      </w:r>
                    </w:p>
                    <w:p w14:paraId="312D6325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piece =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Piece()</w:t>
                      </w:r>
                    </w:p>
                    <w:p w14:paraId="35414068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350B7F0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Tag = item,</w:t>
                      </w:r>
                    </w:p>
                    <w:p w14:paraId="6AAD4A13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Width = size,</w:t>
                      </w:r>
                    </w:p>
                    <w:p w14:paraId="14FFBD95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Height = size,</w:t>
                      </w:r>
                    </w:p>
                    <w:p w14:paraId="3218A837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IsSquare =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6FA0A76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Fill = _brushes[item.State],</w:t>
                      </w:r>
                    </w:p>
                    <w:p w14:paraId="717051D1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Stroke =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WhiteSmoke)</w:t>
                      </w:r>
                    </w:p>
                    <w:p w14:paraId="7CFFAFFD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;</w:t>
                      </w:r>
                    </w:p>
                    <w:p w14:paraId="780F80DB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iece.Tapped += (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sender, TappedRoutedEventArgs e) =&gt;</w:t>
                      </w:r>
                    </w:p>
                    <w:p w14:paraId="05CF4CD2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Play((Item)(sender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Piece).Tag);</w:t>
                      </w:r>
                    </w:p>
                    <w:p w14:paraId="7CC2C01E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Grid.SetColumn(piece, column);</w:t>
                      </w:r>
                    </w:p>
                    <w:p w14:paraId="56514911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Grid.SetRow(piece, row);</w:t>
                      </w:r>
                    </w:p>
                    <w:p w14:paraId="076CE8EC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grid.Children.Add(piece);</w:t>
                      </w:r>
                    </w:p>
                    <w:p w14:paraId="78304DBE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ieces[row, column] = piece;</w:t>
                      </w:r>
                    </w:p>
                    <w:p w14:paraId="70237213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ADC2D14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BBA1A95" w14:textId="77777777" w:rsidR="00932E0F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32E0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 xml:space="preserve"> pieces;</w:t>
                      </w:r>
                    </w:p>
                    <w:p w14:paraId="07196A21" w14:textId="7D9A7016" w:rsidR="00ED67BB" w:rsidRPr="00932E0F" w:rsidRDefault="00932E0F" w:rsidP="00932E0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2E0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B0711" w14:textId="77777777" w:rsidR="009479A6" w:rsidRDefault="009479A6" w:rsidP="00ED67BB">
      <w:pPr>
        <w:rPr>
          <w:rFonts w:ascii="Consolas" w:hAnsi="Consolas"/>
          <w:b/>
          <w:bCs/>
        </w:rPr>
      </w:pPr>
    </w:p>
    <w:p w14:paraId="25EC1F97" w14:textId="7C7CCD62" w:rsidR="00666D1D" w:rsidRDefault="0053100E" w:rsidP="00ED67BB">
      <w:pPr>
        <w:rPr>
          <w:rFonts w:cs="Segoe UI"/>
        </w:rPr>
      </w:pPr>
      <w:r>
        <w:rPr>
          <w:rFonts w:ascii="Consolas" w:hAnsi="Consolas"/>
          <w:b/>
          <w:bCs/>
        </w:rPr>
        <w:t>SetPieces</w:t>
      </w:r>
      <w:r>
        <w:rPr>
          <w:rFonts w:cs="Segoe UI"/>
        </w:rPr>
        <w:t xml:space="preserve"> is where the elements that make up the visuals for </w:t>
      </w:r>
      <w:r w:rsidR="00932E0F">
        <w:rPr>
          <w:rFonts w:cs="Segoe UI"/>
        </w:rPr>
        <w:t>the game for a</w:t>
      </w:r>
      <w:r>
        <w:rPr>
          <w:rFonts w:cs="Segoe UI"/>
        </w:rPr>
        <w:t xml:space="preserve"> </w:t>
      </w:r>
      <w:r w:rsidR="003A6DC0">
        <w:rPr>
          <w:rFonts w:cs="Segoe UI"/>
          <w:b/>
          <w:bCs/>
        </w:rPr>
        <w:t>Tile</w:t>
      </w:r>
      <w:r>
        <w:rPr>
          <w:rFonts w:cs="Segoe UI"/>
        </w:rPr>
        <w:t xml:space="preserve"> using </w:t>
      </w:r>
      <w:r w:rsidRPr="0053100E">
        <w:rPr>
          <w:rFonts w:ascii="Consolas" w:hAnsi="Consolas" w:cs="Segoe UI"/>
          <w:b/>
          <w:bCs/>
        </w:rPr>
        <w:t>Piece</w:t>
      </w:r>
      <w:r>
        <w:rPr>
          <w:rFonts w:cs="Segoe UI"/>
        </w:rPr>
        <w:t>.</w:t>
      </w:r>
    </w:p>
    <w:p w14:paraId="71E78FF1" w14:textId="77777777" w:rsidR="00666D1D" w:rsidRDefault="00666D1D">
      <w:pPr>
        <w:rPr>
          <w:rFonts w:cs="Segoe UI"/>
        </w:rPr>
      </w:pPr>
      <w:r>
        <w:rPr>
          <w:rFonts w:cs="Segoe UI"/>
        </w:rPr>
        <w:br w:type="page"/>
      </w:r>
    </w:p>
    <w:p w14:paraId="193FA967" w14:textId="4585AA2B" w:rsidR="00666D1D" w:rsidRDefault="00666D1D" w:rsidP="00666D1D">
      <w:pPr>
        <w:pStyle w:val="Heading2"/>
      </w:pPr>
      <w:r>
        <w:lastRenderedPageBreak/>
        <w:t xml:space="preserve">Step </w:t>
      </w:r>
      <w:r w:rsidR="001F47F0">
        <w:t>14</w:t>
      </w:r>
    </w:p>
    <w:p w14:paraId="3A52A33E" w14:textId="77777777" w:rsidR="00666D1D" w:rsidRDefault="00666D1D" w:rsidP="00666D1D">
      <w:pPr>
        <w:rPr>
          <w:rFonts w:cs="Segoe UI"/>
          <w:color w:val="000000"/>
        </w:rPr>
      </w:pPr>
    </w:p>
    <w:p w14:paraId="0F4D5EAA" w14:textId="58DD2011" w:rsidR="00666D1D" w:rsidRDefault="00666D1D" w:rsidP="00666D1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r w:rsidR="001F47F0">
        <w:rPr>
          <w:rFonts w:ascii="Consolas" w:hAnsi="Consolas"/>
          <w:b/>
          <w:bCs/>
        </w:rPr>
        <w:t>TilesGame</w:t>
      </w:r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r>
        <w:rPr>
          <w:i/>
          <w:iCs/>
        </w:rPr>
        <w:t>Library.cs</w:t>
      </w:r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381604">
        <w:rPr>
          <w:rFonts w:ascii="Consolas" w:hAnsi="Consolas" w:cs="Segoe UI"/>
          <w:b/>
          <w:bCs/>
        </w:rPr>
        <w:t xml:space="preserve">Library </w:t>
      </w:r>
      <w:r w:rsidR="001F47F0">
        <w:rPr>
          <w:rFonts w:ascii="Consolas" w:hAnsi="Consolas" w:cs="Segoe UI"/>
          <w:b/>
          <w:bCs/>
        </w:rPr>
        <w:t>GetBoundText</w:t>
      </w:r>
      <w:r w:rsidRPr="00666D1D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26354AC5" w14:textId="77777777" w:rsidR="00666D1D" w:rsidRDefault="00666D1D" w:rsidP="00666D1D">
      <w:pPr>
        <w:rPr>
          <w:rFonts w:cs="Segoe UI"/>
        </w:rPr>
      </w:pPr>
    </w:p>
    <w:p w14:paraId="65822515" w14:textId="77777777" w:rsidR="00666D1D" w:rsidRDefault="00666D1D" w:rsidP="00666D1D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EDB55FB" wp14:editId="3F7E8B20">
                <wp:extent cx="6642000" cy="1404620"/>
                <wp:effectExtent l="0" t="0" r="26035" b="1270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11C663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Block GetBoundText(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roperty,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rmat =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F48A53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6B5B22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Block()</w:t>
                            </w:r>
                          </w:p>
                          <w:p w14:paraId="3693FE0B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685CBE7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ntSize = font,</w:t>
                            </w:r>
                          </w:p>
                          <w:p w14:paraId="35EC49F1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erticalAlignment = VerticalAlignment.Center,</w:t>
                            </w:r>
                          </w:p>
                          <w:p w14:paraId="44DD610A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orizontalAlignment = HorizontalAlignment.Center</w:t>
                            </w:r>
                          </w:p>
                          <w:p w14:paraId="7BE0A933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4C8114B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 =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()</w:t>
                            </w:r>
                          </w:p>
                          <w:p w14:paraId="3A4C6F8B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    </w:t>
                            </w:r>
                          </w:p>
                          <w:p w14:paraId="216006BB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_board,</w:t>
                            </w:r>
                          </w:p>
                          <w:p w14:paraId="7BEF0899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BindingMode.OneWay,</w:t>
                            </w:r>
                          </w:p>
                          <w:p w14:paraId="1C29DF87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ropertyPath(property),</w:t>
                            </w:r>
                          </w:p>
                          <w:p w14:paraId="0D7100F5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UpdateSourceTrigger = UpdateSourceTrigger.PropertyChanged,</w:t>
                            </w:r>
                          </w:p>
                          <w:p w14:paraId="433E7259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verter =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ringFormatConverter(),</w:t>
                            </w:r>
                          </w:p>
                          <w:p w14:paraId="4DB594C7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verterParameter = format</w:t>
                            </w:r>
                          </w:p>
                          <w:p w14:paraId="4A1964F8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B434D4B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indingOperations.SetBinding(text, TextBlock.TextProperty, binding);</w:t>
                            </w:r>
                          </w:p>
                          <w:p w14:paraId="6FF90FDC" w14:textId="77777777" w:rsidR="001F47F0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;</w:t>
                            </w:r>
                          </w:p>
                          <w:p w14:paraId="35BF5B81" w14:textId="40E24E0D" w:rsidR="00666D1D" w:rsidRPr="001F47F0" w:rsidRDefault="001F47F0" w:rsidP="001F47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47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DB55FB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11C663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TextBlock GetBoundText(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property,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format =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F48A53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6B5B22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TextBlock()</w:t>
                      </w:r>
                    </w:p>
                    <w:p w14:paraId="3693FE0B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685CBE7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FontSize = font,</w:t>
                      </w:r>
                    </w:p>
                    <w:p w14:paraId="35EC49F1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VerticalAlignment = VerticalAlignment.Center,</w:t>
                      </w:r>
                    </w:p>
                    <w:p w14:paraId="44DD610A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HorizontalAlignment = HorizontalAlignment.Center</w:t>
                      </w:r>
                    </w:p>
                    <w:p w14:paraId="7BE0A933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4C8114B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binding =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Binding()</w:t>
                      </w:r>
                    </w:p>
                    <w:p w14:paraId="3A4C6F8B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{     </w:t>
                      </w:r>
                    </w:p>
                    <w:p w14:paraId="216006BB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_board,</w:t>
                      </w:r>
                    </w:p>
                    <w:p w14:paraId="7BEF0899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BindingMode.OneWay,</w:t>
                      </w:r>
                    </w:p>
                    <w:p w14:paraId="1C29DF87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PropertyPath(property),</w:t>
                      </w:r>
                    </w:p>
                    <w:p w14:paraId="0D7100F5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UpdateSourceTrigger = UpdateSourceTrigger.PropertyChanged,</w:t>
                      </w:r>
                    </w:p>
                    <w:p w14:paraId="433E7259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Converter =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StringFormatConverter(),</w:t>
                      </w:r>
                    </w:p>
                    <w:p w14:paraId="4DB594C7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    ConverterParameter = format</w:t>
                      </w:r>
                    </w:p>
                    <w:p w14:paraId="4A1964F8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B434D4B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BindingOperations.SetBinding(text, TextBlock.TextProperty, binding);</w:t>
                      </w:r>
                    </w:p>
                    <w:p w14:paraId="6FF90FDC" w14:textId="77777777" w:rsidR="001F47F0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47F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 xml:space="preserve"> text;</w:t>
                      </w:r>
                    </w:p>
                    <w:p w14:paraId="35BF5B81" w14:textId="40E24E0D" w:rsidR="00666D1D" w:rsidRPr="001F47F0" w:rsidRDefault="001F47F0" w:rsidP="001F47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47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7556" w14:textId="0C99864D" w:rsidR="00666D1D" w:rsidRDefault="00666D1D" w:rsidP="00666D1D">
      <w:pPr>
        <w:rPr>
          <w:rFonts w:ascii="Consolas" w:hAnsi="Consolas"/>
          <w:b/>
          <w:bCs/>
        </w:rPr>
      </w:pPr>
    </w:p>
    <w:p w14:paraId="78C1F051" w14:textId="31E9CFA5" w:rsidR="00004CA7" w:rsidRPr="00E60C05" w:rsidRDefault="00E60C05" w:rsidP="00666D1D">
      <w:pPr>
        <w:rPr>
          <w:rFonts w:cs="Segoe UI"/>
        </w:rPr>
      </w:pPr>
      <w:r>
        <w:rPr>
          <w:rFonts w:ascii="Consolas" w:hAnsi="Consolas"/>
          <w:b/>
          <w:bCs/>
        </w:rPr>
        <w:t>GetBoundText</w:t>
      </w:r>
      <w:r>
        <w:rPr>
          <w:rFonts w:cs="Segoe UI"/>
        </w:rPr>
        <w:t xml:space="preserve"> is used to get a </w:t>
      </w:r>
      <w:r w:rsidRPr="00E60C05">
        <w:rPr>
          <w:rFonts w:ascii="Consolas" w:hAnsi="Consolas" w:cs="Segoe UI"/>
          <w:b/>
          <w:bCs/>
        </w:rPr>
        <w:t>TextBlock</w:t>
      </w:r>
      <w:r>
        <w:rPr>
          <w:rFonts w:cs="Segoe UI"/>
        </w:rPr>
        <w:t xml:space="preserve"> that will be used with </w:t>
      </w:r>
      <w:r w:rsidRPr="00E60C05">
        <w:rPr>
          <w:rFonts w:cs="Segoe UI"/>
          <w:b/>
          <w:bCs/>
        </w:rPr>
        <w:t>Data Binding</w:t>
      </w:r>
      <w:r>
        <w:rPr>
          <w:rFonts w:cs="Segoe UI"/>
        </w:rPr>
        <w:t xml:space="preserve"> to output the messages from the game such as to indicate the current time, whether the game is competed or if the game is over.</w:t>
      </w:r>
    </w:p>
    <w:p w14:paraId="38691234" w14:textId="77777777" w:rsidR="009830C0" w:rsidRDefault="009830C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13CEE469" w14:textId="68479B2B" w:rsidR="00C03066" w:rsidRDefault="00C03066" w:rsidP="00C03066">
      <w:pPr>
        <w:pStyle w:val="Heading2"/>
      </w:pPr>
      <w:r>
        <w:lastRenderedPageBreak/>
        <w:t xml:space="preserve">Step </w:t>
      </w:r>
      <w:r w:rsidR="005C5759">
        <w:t>15</w:t>
      </w:r>
    </w:p>
    <w:p w14:paraId="031D431A" w14:textId="77777777" w:rsidR="00C03066" w:rsidRDefault="00C03066" w:rsidP="00C03066">
      <w:pPr>
        <w:rPr>
          <w:rFonts w:cs="Segoe UI"/>
          <w:color w:val="000000"/>
        </w:rPr>
      </w:pPr>
    </w:p>
    <w:p w14:paraId="14A3DD58" w14:textId="612C1D7B" w:rsidR="00C03066" w:rsidRDefault="00C03066" w:rsidP="00C03066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r w:rsidR="005C5759">
        <w:rPr>
          <w:rFonts w:ascii="Consolas" w:hAnsi="Consolas"/>
          <w:b/>
          <w:bCs/>
        </w:rPr>
        <w:t>TilesGame</w:t>
      </w:r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r>
        <w:rPr>
          <w:i/>
          <w:iCs/>
        </w:rPr>
        <w:t>Library.cs</w:t>
      </w:r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381604">
        <w:rPr>
          <w:rFonts w:ascii="Consolas" w:hAnsi="Consolas" w:cs="Segoe UI"/>
          <w:b/>
          <w:bCs/>
        </w:rPr>
        <w:t xml:space="preserve">Library </w:t>
      </w:r>
      <w:r w:rsidRPr="00C03066">
        <w:rPr>
          <w:rFonts w:ascii="Consolas" w:hAnsi="Consolas" w:cs="Segoe UI"/>
          <w:b/>
          <w:bCs/>
        </w:rPr>
        <w:t>Layout &amp; New Methods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6D6F227B" w14:textId="77777777" w:rsidR="00C03066" w:rsidRDefault="00C03066" w:rsidP="00C03066">
      <w:pPr>
        <w:rPr>
          <w:rFonts w:cs="Segoe UI"/>
        </w:rPr>
      </w:pPr>
    </w:p>
    <w:p w14:paraId="5B8AAB4A" w14:textId="77777777" w:rsidR="00C03066" w:rsidRDefault="00C03066" w:rsidP="00C03066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D2DC018" wp14:editId="4F2F1602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B884DBE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yout(Grid grid)</w:t>
                            </w:r>
                          </w:p>
                          <w:p w14:paraId="771B4F28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DB8A944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.Children.Clear();</w:t>
                            </w:r>
                          </w:p>
                          <w:p w14:paraId="604279BB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ckPanel()</w:t>
                            </w:r>
                          </w:p>
                          <w:p w14:paraId="7144E7A7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B77E102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Orientation.Horizontal</w:t>
                            </w:r>
                          </w:p>
                          <w:p w14:paraId="410006EF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916C662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 = GetBoundText(nameof(_board.Time),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A31515"/>
                              </w:rPr>
                              <w:t>"Time: {0:ss\\.fff}"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9C562FC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anel.Children.Add(time);</w:t>
                            </w:r>
                          </w:p>
                          <w:p w14:paraId="64733F07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ner =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ckPanel()</w:t>
                            </w:r>
                          </w:p>
                          <w:p w14:paraId="3445D572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61A5173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Orientation.Vertical</w:t>
                            </w:r>
                          </w:p>
                          <w:p w14:paraId="6AB39D37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7A32B50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essage = GetBoundText(nameof(_board.Message));</w:t>
                            </w:r>
                          </w:p>
                          <w:p w14:paraId="19C157DC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nner.Children.Add(message);</w:t>
                            </w:r>
                          </w:p>
                          <w:p w14:paraId="29544474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20D2CC17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1EC5FCD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erticalAlignment = VerticalAlignment.Top,</w:t>
                            </w:r>
                          </w:p>
                          <w:p w14:paraId="74242651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orizontalAlignment = HorizontalAlignment.Center</w:t>
                            </w:r>
                          </w:p>
                          <w:p w14:paraId="29DEF261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9053DF1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s = SetPieces(_grid);</w:t>
                            </w:r>
                          </w:p>
                          <w:p w14:paraId="09262411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nner.Children.Add(_grid);</w:t>
                            </w:r>
                          </w:p>
                          <w:p w14:paraId="174247AA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anel.Children.Add(inner);</w:t>
                            </w:r>
                          </w:p>
                          <w:p w14:paraId="64C41408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est = GetBoundText(nameof(_board.Best),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A31515"/>
                              </w:rPr>
                              <w:t>"Best: {0:ss\\.fff}"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41577D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anel.Children.Add(best);</w:t>
                            </w:r>
                          </w:p>
                          <w:p w14:paraId="52C6356B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.Children.Add(panel);</w:t>
                            </w:r>
                          </w:p>
                          <w:p w14:paraId="18FC3000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DCA3995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0FCAD7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ew(Grid grid)</w:t>
                            </w:r>
                          </w:p>
                          <w:p w14:paraId="62E57F68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955A8CD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board.New();</w:t>
                            </w:r>
                          </w:p>
                          <w:p w14:paraId="06398928" w14:textId="77777777" w:rsidR="005C5759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);</w:t>
                            </w:r>
                          </w:p>
                          <w:p w14:paraId="496287A3" w14:textId="684F7E59" w:rsidR="00C03066" w:rsidRPr="005C5759" w:rsidRDefault="005C5759" w:rsidP="005C575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C575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2DC018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B884DBE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Layout(Grid grid)</w:t>
                      </w:r>
                    </w:p>
                    <w:p w14:paraId="771B4F28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DB8A944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grid.Children.Clear();</w:t>
                      </w:r>
                    </w:p>
                    <w:p w14:paraId="604279BB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StackPanel()</w:t>
                      </w:r>
                    </w:p>
                    <w:p w14:paraId="7144E7A7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B77E102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Orientation.Horizontal</w:t>
                      </w:r>
                    </w:p>
                    <w:p w14:paraId="410006EF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916C662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time = GetBoundText(nameof(_board.Time), </w:t>
                      </w:r>
                      <w:r w:rsidRPr="005C5759">
                        <w:rPr>
                          <w:rFonts w:ascii="Consolas" w:hAnsi="Consolas" w:cs="Cascadia Mono"/>
                          <w:color w:val="A31515"/>
                        </w:rPr>
                        <w:t>"Time: {0:ss\\.fff}"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C562FC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panel.Children.Add(time);</w:t>
                      </w:r>
                    </w:p>
                    <w:p w14:paraId="64733F07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inner =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StackPanel()</w:t>
                      </w:r>
                    </w:p>
                    <w:p w14:paraId="3445D572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61A5173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Orientation.Vertical</w:t>
                      </w:r>
                    </w:p>
                    <w:p w14:paraId="6AB39D37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7A32B50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message = GetBoundText(nameof(_board.Message));</w:t>
                      </w:r>
                    </w:p>
                    <w:p w14:paraId="19C157DC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inner.Children.Add(message);</w:t>
                      </w:r>
                    </w:p>
                    <w:p w14:paraId="29544474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0D2CC17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1EC5FCD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    VerticalAlignment = VerticalAlignment.Top,</w:t>
                      </w:r>
                    </w:p>
                    <w:p w14:paraId="74242651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    HorizontalAlignment = HorizontalAlignment.Center</w:t>
                      </w:r>
                    </w:p>
                    <w:p w14:paraId="29DEF261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9053DF1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_pieces = SetPieces(_grid);</w:t>
                      </w:r>
                    </w:p>
                    <w:p w14:paraId="09262411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inner.Children.Add(_grid);</w:t>
                      </w:r>
                    </w:p>
                    <w:p w14:paraId="174247AA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panel.Children.Add(inner);</w:t>
                      </w:r>
                    </w:p>
                    <w:p w14:paraId="64C41408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best = GetBoundText(nameof(_board.Best), </w:t>
                      </w:r>
                      <w:r w:rsidRPr="005C5759">
                        <w:rPr>
                          <w:rFonts w:ascii="Consolas" w:hAnsi="Consolas" w:cs="Cascadia Mono"/>
                          <w:color w:val="A31515"/>
                        </w:rPr>
                        <w:t>"Best: {0:ss\\.fff}"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41577D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panel.Children.Add(best);</w:t>
                      </w:r>
                    </w:p>
                    <w:p w14:paraId="52C6356B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grid.Children.Add(panel);</w:t>
                      </w:r>
                    </w:p>
                    <w:p w14:paraId="18FC3000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DCA3995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0FCAD7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C575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New(Grid grid)</w:t>
                      </w:r>
                    </w:p>
                    <w:p w14:paraId="62E57F68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955A8CD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_board.New();</w:t>
                      </w:r>
                    </w:p>
                    <w:p w14:paraId="06398928" w14:textId="77777777" w:rsidR="005C5759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);</w:t>
                      </w:r>
                    </w:p>
                    <w:p w14:paraId="496287A3" w14:textId="684F7E59" w:rsidR="00C03066" w:rsidRPr="005C5759" w:rsidRDefault="005C5759" w:rsidP="005C575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C575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DA1138" w14:textId="77777777" w:rsidR="00C03066" w:rsidRDefault="00C03066" w:rsidP="00C03066">
      <w:pPr>
        <w:rPr>
          <w:rFonts w:ascii="Consolas" w:hAnsi="Consolas"/>
          <w:b/>
          <w:bCs/>
        </w:rPr>
      </w:pPr>
    </w:p>
    <w:p w14:paraId="27E2691C" w14:textId="44AD1765" w:rsidR="00ED67BB" w:rsidRPr="00770AE8" w:rsidRDefault="00EC16B3" w:rsidP="00666D1D">
      <w:pPr>
        <w:rPr>
          <w:rFonts w:cs="Segoe UI"/>
        </w:rPr>
      </w:pPr>
      <w:r w:rsidRPr="00590575">
        <w:rPr>
          <w:rFonts w:ascii="Consolas" w:hAnsi="Consolas"/>
          <w:b/>
          <w:bCs/>
        </w:rPr>
        <w:t>Layout</w:t>
      </w:r>
      <w:r w:rsidRPr="00590575">
        <w:rPr>
          <w:rFonts w:cs="Segoe UI"/>
        </w:rPr>
        <w:t xml:space="preserve"> will create the look-and-fee</w:t>
      </w:r>
      <w:r>
        <w:rPr>
          <w:rFonts w:cs="Segoe UI"/>
        </w:rPr>
        <w:t xml:space="preserve">l of the game including </w:t>
      </w:r>
      <w:r w:rsidR="005B2F99">
        <w:rPr>
          <w:rFonts w:cs="Segoe UI"/>
        </w:rPr>
        <w:t xml:space="preserve">to </w:t>
      </w:r>
      <w:r>
        <w:rPr>
          <w:rFonts w:cs="Segoe UI"/>
        </w:rPr>
        <w:t xml:space="preserve">display </w:t>
      </w:r>
      <w:r w:rsidR="005B2F99">
        <w:rPr>
          <w:rFonts w:cs="Segoe UI"/>
        </w:rPr>
        <w:t xml:space="preserve">the messages using </w:t>
      </w:r>
      <w:r w:rsidR="005B2F99" w:rsidRPr="005B2F99">
        <w:rPr>
          <w:rFonts w:ascii="Consolas" w:hAnsi="Consolas" w:cs="Segoe UI"/>
          <w:b/>
          <w:bCs/>
        </w:rPr>
        <w:t>GetBoundText</w:t>
      </w:r>
      <w:r>
        <w:rPr>
          <w:rFonts w:cs="Segoe UI"/>
        </w:rPr>
        <w:t xml:space="preserve"> and </w:t>
      </w:r>
      <w:r w:rsidRPr="00590575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start a new game.</w:t>
      </w:r>
      <w:r w:rsidR="00ED67BB" w:rsidRPr="00590575">
        <w:rPr>
          <w:rFonts w:ascii="Consolas" w:hAnsi="Consolas"/>
          <w:b/>
          <w:bCs/>
        </w:rPr>
        <w:br w:type="page"/>
      </w:r>
    </w:p>
    <w:p w14:paraId="075B2541" w14:textId="3DD5B8FD" w:rsidR="00915C09" w:rsidRDefault="00915C09" w:rsidP="00915C09">
      <w:pPr>
        <w:pStyle w:val="Heading2"/>
      </w:pPr>
      <w:r>
        <w:lastRenderedPageBreak/>
        <w:t xml:space="preserve">Step </w:t>
      </w:r>
      <w:r w:rsidR="005254BF">
        <w:t>1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r w:rsidR="00915C09">
              <w:rPr>
                <w:b/>
                <w:bCs/>
                <w:lang w:val="en-US"/>
              </w:rPr>
              <w:t>MainWindow.xaml</w:t>
            </w:r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38542AC">
                  <wp:extent cx="2635192" cy="2170605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36815C3B" w:rsidR="00D47544" w:rsidRDefault="00D47544" w:rsidP="00D47544">
      <w:pPr>
        <w:pStyle w:val="Heading2"/>
      </w:pPr>
      <w:r>
        <w:t xml:space="preserve">Step </w:t>
      </w:r>
      <w:r w:rsidR="005254BF">
        <w:t>1</w:t>
      </w:r>
      <w:r w:rsidR="00673B43">
        <w:t>7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r>
        <w:rPr>
          <w:b/>
          <w:bCs/>
        </w:rPr>
        <w:t>MainWindow.xaml</w:t>
      </w:r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StackPanel</w:t>
      </w:r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_Click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_Click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70A8350C" w14:textId="77777777" w:rsidR="00DC15BB" w:rsidRDefault="00DC15B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8AE9C8E" w14:textId="3D3E027A" w:rsidR="007A65F3" w:rsidRDefault="007A65F3" w:rsidP="007F297D">
      <w:pPr>
        <w:pStyle w:val="Heading2"/>
      </w:pPr>
      <w:r>
        <w:lastRenderedPageBreak/>
        <w:t xml:space="preserve">Step </w:t>
      </w:r>
      <w:r w:rsidR="005254BF">
        <w:t>18</w:t>
      </w:r>
    </w:p>
    <w:p w14:paraId="4B2F0E12" w14:textId="673B98B6" w:rsidR="007A65F3" w:rsidRDefault="007A65F3" w:rsidP="007A65F3"/>
    <w:p w14:paraId="745E6597" w14:textId="1C9F0D81" w:rsidR="007A65F3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r>
        <w:rPr>
          <w:b/>
          <w:bCs/>
        </w:rPr>
        <w:t>MainWindow.xaml</w:t>
      </w:r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1CD5D5A6" w14:textId="77777777" w:rsidR="00DC15BB" w:rsidRPr="00833CE0" w:rsidRDefault="00DC15BB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C6A80E8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CE00ADD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A0D9E2B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779C84F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orizontalAlignment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6068619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13532941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862509E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6EBBAB77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30ADEDFD" w14:textId="77777777" w:rsidR="005254BF" w:rsidRPr="0045472A" w:rsidRDefault="005254BF" w:rsidP="005254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2557CDD" w:rsidR="00833CE0" w:rsidRPr="00CB39FE" w:rsidRDefault="005254BF" w:rsidP="00CB39FE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C6A80E8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CE00ADD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A0D9E2B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779C84F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HorizontalAlignment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6068619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13532941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862509E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6EBBAB77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30ADEDFD" w14:textId="77777777" w:rsidR="005254BF" w:rsidRPr="0045472A" w:rsidRDefault="005254BF" w:rsidP="005254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2557CDD" w:rsidR="00833CE0" w:rsidRPr="00CB39FE" w:rsidRDefault="005254BF" w:rsidP="00CB39FE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49762E8F" w14:textId="1C220EB2" w:rsidR="005B1D38" w:rsidRDefault="005254BF" w:rsidP="00F4044F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r w:rsidRPr="00653B6F">
        <w:rPr>
          <w:rFonts w:ascii="Consolas" w:hAnsi="Consolas"/>
          <w:b/>
          <w:bCs/>
        </w:rPr>
        <w:t>Viewbox</w:t>
      </w:r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r w:rsidRPr="00653B6F">
        <w:rPr>
          <w:rFonts w:ascii="Consolas" w:hAnsi="Consolas"/>
          <w:b/>
          <w:bCs/>
        </w:rPr>
        <w:t>AppBarButton</w:t>
      </w:r>
      <w:r>
        <w:t>.</w:t>
      </w:r>
    </w:p>
    <w:p w14:paraId="619A8F77" w14:textId="77777777" w:rsidR="005254BF" w:rsidRPr="00F4044F" w:rsidRDefault="005254BF" w:rsidP="00F4044F"/>
    <w:p w14:paraId="69A846CF" w14:textId="6BD3A458" w:rsidR="000C0368" w:rsidRDefault="007F297D" w:rsidP="007F297D">
      <w:pPr>
        <w:pStyle w:val="Heading2"/>
      </w:pPr>
      <w:r>
        <w:t xml:space="preserve">Step </w:t>
      </w:r>
      <w:r w:rsidR="005254BF">
        <w:t>19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r w:rsidR="003544B5" w:rsidRPr="008967A6">
              <w:rPr>
                <w:b/>
                <w:bCs/>
                <w:lang w:val="en-US"/>
              </w:rPr>
              <w:t>MainWindow.xaml</w:t>
            </w:r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r w:rsidR="003544B5">
              <w:rPr>
                <w:b/>
                <w:bCs/>
                <w:lang w:val="en-US"/>
              </w:rPr>
              <w:t>MainWindow.xaml.cs</w:t>
            </w:r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C5B3948">
                  <wp:extent cx="2635191" cy="2170604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1" cy="2170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1D3765C6" w14:textId="77777777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28170CA" w14:textId="6F77C25E" w:rsidR="007F297D" w:rsidRDefault="00D85028" w:rsidP="00D85028">
      <w:pPr>
        <w:pStyle w:val="Heading2"/>
      </w:pPr>
      <w:r>
        <w:lastRenderedPageBreak/>
        <w:t xml:space="preserve">Step </w:t>
      </w:r>
      <w:r w:rsidR="004F3A2B">
        <w:t>20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r>
        <w:rPr>
          <w:b/>
          <w:bCs/>
        </w:rPr>
        <w:t>MainWindow.xaml.cs</w:t>
      </w:r>
      <w:r>
        <w:t xml:space="preserve"> there be a </w:t>
      </w:r>
      <w:r>
        <w:rPr>
          <w:b/>
          <w:bCs/>
        </w:rPr>
        <w:t>Method</w:t>
      </w:r>
      <w:r>
        <w:t xml:space="preserve"> of </w:t>
      </w:r>
      <w:r w:rsidRPr="00D85028">
        <w:rPr>
          <w:rFonts w:ascii="Consolas" w:hAnsi="Consolas" w:cs="Cascadia Mono"/>
          <w:b/>
          <w:bCs/>
          <w:color w:val="000000"/>
        </w:rPr>
        <w:t>myButton_Click</w:t>
      </w:r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yButton_Click(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yButton.Content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myButton_Click(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myButton.Content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70379D" w14:textId="71481A25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96704E0" w14:textId="23156572" w:rsidR="00986C7B" w:rsidRDefault="00986C7B" w:rsidP="00986C7B">
      <w:pPr>
        <w:pStyle w:val="Heading2"/>
      </w:pPr>
      <w:r>
        <w:t xml:space="preserve">Step </w:t>
      </w:r>
      <w:r w:rsidR="004F3A2B">
        <w:t>2</w:t>
      </w:r>
      <w:r w:rsidR="00673B43">
        <w:t>1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r w:rsidRPr="00D85028">
        <w:rPr>
          <w:rFonts w:ascii="Consolas" w:hAnsi="Consolas" w:cs="Cascadia Mono"/>
          <w:b/>
          <w:bCs/>
          <w:color w:val="000000"/>
        </w:rPr>
        <w:t>myButton_Click</w:t>
      </w:r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>public MainWindow(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19AF88" w14:textId="77777777" w:rsidR="00470B02" w:rsidRPr="00C00840" w:rsidRDefault="00470B02" w:rsidP="00470B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06FB0F3" w14:textId="77777777" w:rsidR="00470B02" w:rsidRPr="00C00840" w:rsidRDefault="00470B02" w:rsidP="00470B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E42B1F" w14:textId="77777777" w:rsidR="00470B02" w:rsidRPr="00C00840" w:rsidRDefault="00470B02" w:rsidP="00470B0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ew(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 =&gt;</w:t>
                            </w:r>
                          </w:p>
                          <w:p w14:paraId="26E3B03F" w14:textId="09F5F8EA" w:rsidR="00986C7B" w:rsidRPr="000B747F" w:rsidRDefault="00470B02" w:rsidP="000B747F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library.New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C19AF88" w14:textId="77777777" w:rsidR="00470B02" w:rsidRPr="00C00840" w:rsidRDefault="00470B02" w:rsidP="00470B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06FB0F3" w14:textId="77777777" w:rsidR="00470B02" w:rsidRPr="00C00840" w:rsidRDefault="00470B02" w:rsidP="00470B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E42B1F" w14:textId="77777777" w:rsidR="00470B02" w:rsidRPr="00C00840" w:rsidRDefault="00470B02" w:rsidP="00470B0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New(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 =&gt;</w:t>
                      </w:r>
                    </w:p>
                    <w:p w14:paraId="26E3B03F" w14:textId="09F5F8EA" w:rsidR="00986C7B" w:rsidRPr="000B747F" w:rsidRDefault="00470B02" w:rsidP="000B747F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library.New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05534C84" w14:textId="77777777" w:rsidR="00470B02" w:rsidRPr="00C00840" w:rsidRDefault="00470B02" w:rsidP="00470B02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6124372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62D9AF4F" w:rsidR="00FB4525" w:rsidRDefault="00FB4525" w:rsidP="00FB4525">
      <w:pPr>
        <w:pStyle w:val="Heading2"/>
      </w:pPr>
      <w:r>
        <w:t xml:space="preserve">Step </w:t>
      </w:r>
      <w:r w:rsidR="00470B02">
        <w:t>2</w:t>
      </w:r>
      <w:r w:rsidR="00673B43">
        <w:t>2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2A0C1F5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07DE0" w:rsidRPr="00907DE0">
              <w:rPr>
                <w:lang w:val="en-US"/>
              </w:rPr>
              <w:t>a</w:t>
            </w:r>
            <w:r w:rsidRPr="00907DE0">
              <w:rPr>
                <w:lang w:val="en-US"/>
              </w:rPr>
              <w:t>p</w:t>
            </w:r>
            <w:r>
              <w:rPr>
                <w:lang w:val="en-US"/>
              </w:rPr>
              <w:t>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r w:rsidR="006A51FD">
              <w:rPr>
                <w:b/>
                <w:bCs/>
                <w:lang w:val="en-US"/>
              </w:rPr>
              <w:t>TilesGame</w:t>
            </w:r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07DE0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7F10900" w:rsidR="00CE7E10" w:rsidRPr="009E492B" w:rsidRDefault="006A51FD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4F2FDA5" wp14:editId="52444CD6">
                  <wp:extent cx="1400400" cy="226800"/>
                  <wp:effectExtent l="0" t="0" r="0" b="190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16883765" w14:textId="77777777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74BFDA50" w:rsidR="00FB4525" w:rsidRDefault="0018208F" w:rsidP="0018208F">
      <w:pPr>
        <w:pStyle w:val="Heading2"/>
      </w:pPr>
      <w:r>
        <w:lastRenderedPageBreak/>
        <w:t>Step</w:t>
      </w:r>
      <w:r w:rsidR="00C15E42">
        <w:t xml:space="preserve"> </w:t>
      </w:r>
      <w:r w:rsidR="00726E07">
        <w:t>2</w:t>
      </w:r>
      <w:r w:rsidR="00673B43">
        <w:t>3</w:t>
      </w:r>
    </w:p>
    <w:p w14:paraId="47175F12" w14:textId="2714FAF5" w:rsidR="00B554B4" w:rsidRDefault="00B554B4" w:rsidP="00B554B4"/>
    <w:p w14:paraId="6AEC53DB" w14:textId="63D872BA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AC65F2" w:rsidRPr="00AC65F2">
        <w:t xml:space="preserve">you can tap </w:t>
      </w:r>
      <w:r w:rsidR="00604324">
        <w:t>on</w:t>
      </w:r>
      <w:r w:rsidR="00604324" w:rsidRPr="00604324">
        <w:t xml:space="preserve"> the first </w:t>
      </w:r>
      <w:r w:rsidR="003A6DC0">
        <w:rPr>
          <w:b/>
          <w:bCs/>
        </w:rPr>
        <w:t>Tile</w:t>
      </w:r>
      <w:r w:rsidR="00604324">
        <w:t xml:space="preserve"> that is </w:t>
      </w:r>
      <w:r w:rsidR="002C20D8">
        <w:rPr>
          <w:b/>
          <w:bCs/>
        </w:rPr>
        <w:t>Black</w:t>
      </w:r>
      <w:r w:rsidR="00604324" w:rsidRPr="00604324">
        <w:t xml:space="preserve"> </w:t>
      </w:r>
      <w:r w:rsidR="00604324">
        <w:t xml:space="preserve">above the </w:t>
      </w:r>
      <w:r w:rsidR="0003641C">
        <w:rPr>
          <w:b/>
          <w:bCs/>
        </w:rPr>
        <w:t>Tiles</w:t>
      </w:r>
      <w:r w:rsidR="00604324">
        <w:t xml:space="preserve"> that are </w:t>
      </w:r>
      <w:r w:rsidR="00604324">
        <w:rPr>
          <w:b/>
          <w:bCs/>
        </w:rPr>
        <w:t>Yellow</w:t>
      </w:r>
      <w:r w:rsidR="00604324" w:rsidRPr="00604324">
        <w:t xml:space="preserve"> to begin the </w:t>
      </w:r>
      <w:r w:rsidR="00604324">
        <w:t>g</w:t>
      </w:r>
      <w:r w:rsidR="00604324" w:rsidRPr="00604324">
        <w:t>ame, tap on them all</w:t>
      </w:r>
      <w:r w:rsidR="00604324">
        <w:t xml:space="preserve"> until you</w:t>
      </w:r>
      <w:r w:rsidR="00604324" w:rsidRPr="00604324">
        <w:t xml:space="preserve"> then you</w:t>
      </w:r>
      <w:r w:rsidR="00604324">
        <w:t xml:space="preserve"> get to the </w:t>
      </w:r>
      <w:r w:rsidR="003A6DC0">
        <w:rPr>
          <w:b/>
          <w:bCs/>
        </w:rPr>
        <w:t>Tiles</w:t>
      </w:r>
      <w:r w:rsidR="00604324">
        <w:t xml:space="preserve"> that are </w:t>
      </w:r>
      <w:r w:rsidR="00604324" w:rsidRPr="00604324">
        <w:rPr>
          <w:b/>
          <w:bCs/>
        </w:rPr>
        <w:t>Green</w:t>
      </w:r>
      <w:r w:rsidR="00604324">
        <w:t xml:space="preserve"> to</w:t>
      </w:r>
      <w:r w:rsidR="00604324" w:rsidRPr="00604324">
        <w:t xml:space="preserve"> win the game, but tap on </w:t>
      </w:r>
      <w:r w:rsidR="00604324">
        <w:t xml:space="preserve">the wrong </w:t>
      </w:r>
      <w:r w:rsidR="003A6DC0">
        <w:rPr>
          <w:b/>
          <w:bCs/>
        </w:rPr>
        <w:t>Tile</w:t>
      </w:r>
      <w:r w:rsidR="00604324">
        <w:t xml:space="preserve"> that is</w:t>
      </w:r>
      <w:r w:rsidR="00604324" w:rsidRPr="00604324">
        <w:t xml:space="preserve"> </w:t>
      </w:r>
      <w:r w:rsidR="003B3AA1">
        <w:rPr>
          <w:b/>
          <w:bCs/>
        </w:rPr>
        <w:t>Black</w:t>
      </w:r>
      <w:r w:rsidR="00604324" w:rsidRPr="00604324">
        <w:t xml:space="preserve"> </w:t>
      </w:r>
      <w:r w:rsidR="00604324">
        <w:t xml:space="preserve">or a </w:t>
      </w:r>
      <w:r w:rsidR="003B3AA1">
        <w:rPr>
          <w:b/>
          <w:bCs/>
        </w:rPr>
        <w:t>White</w:t>
      </w:r>
      <w:r w:rsidR="00604324">
        <w:t xml:space="preserve"> one</w:t>
      </w:r>
      <w:r w:rsidR="00604324" w:rsidRPr="00604324">
        <w:t xml:space="preserve"> then you lose the game</w:t>
      </w:r>
      <w:r w:rsidR="00604324">
        <w:t xml:space="preserve"> </w:t>
      </w:r>
      <w:r w:rsidR="00E16141">
        <w:t>or</w:t>
      </w:r>
      <w:r w:rsidR="00996485">
        <w:t xml:space="preserve"> </w:t>
      </w:r>
      <w:r w:rsidR="003149C5">
        <w:t xml:space="preserve">select </w:t>
      </w:r>
      <w:r w:rsidR="003149C5" w:rsidRPr="00983CE7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880EF3D">
            <wp:extent cx="6645328" cy="3571863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8" cy="3571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70C78201" w:rsidR="00986C7B" w:rsidRDefault="00F15B60" w:rsidP="00F15B60">
      <w:pPr>
        <w:pStyle w:val="Heading2"/>
      </w:pPr>
      <w:r>
        <w:t xml:space="preserve">Step </w:t>
      </w:r>
      <w:r w:rsidR="00CE5EB2">
        <w:t>24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23BF45E4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40B3F" w:rsidRPr="00640B3F">
              <w:rPr>
                <w:lang w:val="en-US"/>
              </w:rPr>
              <w:t>a</w:t>
            </w:r>
            <w:r w:rsidRPr="00640B3F">
              <w:rPr>
                <w:lang w:val="en-US"/>
              </w:rPr>
              <w:t>p</w:t>
            </w:r>
            <w:r>
              <w:rPr>
                <w:lang w:val="en-US"/>
              </w:rPr>
              <w:t xml:space="preserve">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40B3F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9B1D9" w14:textId="77777777" w:rsidR="005A5535" w:rsidRDefault="005A5535" w:rsidP="00071E16">
      <w:pPr>
        <w:spacing w:line="240" w:lineRule="auto"/>
      </w:pPr>
      <w:r>
        <w:separator/>
      </w:r>
    </w:p>
  </w:endnote>
  <w:endnote w:type="continuationSeparator" w:id="0">
    <w:p w14:paraId="359D6321" w14:textId="77777777" w:rsidR="005A5535" w:rsidRDefault="005A5535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A7F32" w14:textId="77777777" w:rsidR="005A5535" w:rsidRDefault="005A5535" w:rsidP="00071E16">
      <w:pPr>
        <w:spacing w:line="240" w:lineRule="auto"/>
      </w:pPr>
      <w:r>
        <w:separator/>
      </w:r>
    </w:p>
  </w:footnote>
  <w:footnote w:type="continuationSeparator" w:id="0">
    <w:p w14:paraId="511CCB3F" w14:textId="77777777" w:rsidR="005A5535" w:rsidRDefault="005A5535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252"/>
    <w:rsid w:val="0000288D"/>
    <w:rsid w:val="00003B6C"/>
    <w:rsid w:val="00003D1F"/>
    <w:rsid w:val="00003DEA"/>
    <w:rsid w:val="00004CA7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75"/>
    <w:rsid w:val="00035A8F"/>
    <w:rsid w:val="0003641C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1F7"/>
    <w:rsid w:val="00056B23"/>
    <w:rsid w:val="000600ED"/>
    <w:rsid w:val="00061456"/>
    <w:rsid w:val="00063186"/>
    <w:rsid w:val="00063BFD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0EA"/>
    <w:rsid w:val="00080658"/>
    <w:rsid w:val="00080DE0"/>
    <w:rsid w:val="00081010"/>
    <w:rsid w:val="000813ED"/>
    <w:rsid w:val="0008157E"/>
    <w:rsid w:val="000825D5"/>
    <w:rsid w:val="0008273F"/>
    <w:rsid w:val="00083AC9"/>
    <w:rsid w:val="00084527"/>
    <w:rsid w:val="0008454E"/>
    <w:rsid w:val="00086BEC"/>
    <w:rsid w:val="00087762"/>
    <w:rsid w:val="000912E6"/>
    <w:rsid w:val="00092CA2"/>
    <w:rsid w:val="00093408"/>
    <w:rsid w:val="00093610"/>
    <w:rsid w:val="00093889"/>
    <w:rsid w:val="00094162"/>
    <w:rsid w:val="000975B1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70B7"/>
    <w:rsid w:val="000B747F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79E"/>
    <w:rsid w:val="000D0CA1"/>
    <w:rsid w:val="000D1A30"/>
    <w:rsid w:val="000D2AF2"/>
    <w:rsid w:val="000D31B3"/>
    <w:rsid w:val="000D49DF"/>
    <w:rsid w:val="000D4D9F"/>
    <w:rsid w:val="000D5EAB"/>
    <w:rsid w:val="000D6AA8"/>
    <w:rsid w:val="000D6B44"/>
    <w:rsid w:val="000D6C28"/>
    <w:rsid w:val="000D70D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00C"/>
    <w:rsid w:val="00103497"/>
    <w:rsid w:val="00105A05"/>
    <w:rsid w:val="0010667D"/>
    <w:rsid w:val="00110DF2"/>
    <w:rsid w:val="001125D3"/>
    <w:rsid w:val="001129E9"/>
    <w:rsid w:val="00112F27"/>
    <w:rsid w:val="00113186"/>
    <w:rsid w:val="00113C72"/>
    <w:rsid w:val="001142A6"/>
    <w:rsid w:val="0011515C"/>
    <w:rsid w:val="0011581F"/>
    <w:rsid w:val="001161A0"/>
    <w:rsid w:val="001164FF"/>
    <w:rsid w:val="00120269"/>
    <w:rsid w:val="0012137E"/>
    <w:rsid w:val="00121803"/>
    <w:rsid w:val="0012192E"/>
    <w:rsid w:val="00121CE5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0DAD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A6C"/>
    <w:rsid w:val="001B5CB0"/>
    <w:rsid w:val="001B65B2"/>
    <w:rsid w:val="001B6820"/>
    <w:rsid w:val="001B6CCD"/>
    <w:rsid w:val="001C0674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1E2C"/>
    <w:rsid w:val="001D2B00"/>
    <w:rsid w:val="001D4FFB"/>
    <w:rsid w:val="001D532D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7F0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27DA"/>
    <w:rsid w:val="00213971"/>
    <w:rsid w:val="00213D64"/>
    <w:rsid w:val="00214889"/>
    <w:rsid w:val="00214F63"/>
    <w:rsid w:val="002151B3"/>
    <w:rsid w:val="00215898"/>
    <w:rsid w:val="002159D6"/>
    <w:rsid w:val="00216414"/>
    <w:rsid w:val="00222646"/>
    <w:rsid w:val="002236A9"/>
    <w:rsid w:val="0022402F"/>
    <w:rsid w:val="00224CBD"/>
    <w:rsid w:val="002253AD"/>
    <w:rsid w:val="002264CE"/>
    <w:rsid w:val="00230223"/>
    <w:rsid w:val="002312EA"/>
    <w:rsid w:val="002322F6"/>
    <w:rsid w:val="00232C30"/>
    <w:rsid w:val="00233E10"/>
    <w:rsid w:val="002344C4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1824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2"/>
    <w:rsid w:val="00275F46"/>
    <w:rsid w:val="00276745"/>
    <w:rsid w:val="002769DF"/>
    <w:rsid w:val="00276C06"/>
    <w:rsid w:val="00280E83"/>
    <w:rsid w:val="00282817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20D8"/>
    <w:rsid w:val="002C4E73"/>
    <w:rsid w:val="002C5A87"/>
    <w:rsid w:val="002C5B22"/>
    <w:rsid w:val="002C7342"/>
    <w:rsid w:val="002D01A5"/>
    <w:rsid w:val="002D096D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0FC2"/>
    <w:rsid w:val="002F1DD1"/>
    <w:rsid w:val="002F260C"/>
    <w:rsid w:val="002F280B"/>
    <w:rsid w:val="002F40F2"/>
    <w:rsid w:val="002F67F3"/>
    <w:rsid w:val="002F7C10"/>
    <w:rsid w:val="003002A6"/>
    <w:rsid w:val="00300341"/>
    <w:rsid w:val="0030048D"/>
    <w:rsid w:val="003020F2"/>
    <w:rsid w:val="003036A5"/>
    <w:rsid w:val="00303C26"/>
    <w:rsid w:val="003043DE"/>
    <w:rsid w:val="00304F6B"/>
    <w:rsid w:val="003052BC"/>
    <w:rsid w:val="0030613D"/>
    <w:rsid w:val="00306FAE"/>
    <w:rsid w:val="003070F6"/>
    <w:rsid w:val="00307BED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5A30"/>
    <w:rsid w:val="00317A73"/>
    <w:rsid w:val="00317D99"/>
    <w:rsid w:val="00317F36"/>
    <w:rsid w:val="003215D1"/>
    <w:rsid w:val="003224C8"/>
    <w:rsid w:val="0032447E"/>
    <w:rsid w:val="003247AF"/>
    <w:rsid w:val="0032790F"/>
    <w:rsid w:val="0033047C"/>
    <w:rsid w:val="00331495"/>
    <w:rsid w:val="00331F1D"/>
    <w:rsid w:val="003321AF"/>
    <w:rsid w:val="00333C3F"/>
    <w:rsid w:val="00333FA6"/>
    <w:rsid w:val="00335532"/>
    <w:rsid w:val="003356C5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6D9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681D"/>
    <w:rsid w:val="0036724A"/>
    <w:rsid w:val="0036778E"/>
    <w:rsid w:val="0037090B"/>
    <w:rsid w:val="00371823"/>
    <w:rsid w:val="00372341"/>
    <w:rsid w:val="00373ACE"/>
    <w:rsid w:val="003743DA"/>
    <w:rsid w:val="0037443C"/>
    <w:rsid w:val="003760D6"/>
    <w:rsid w:val="0037634B"/>
    <w:rsid w:val="00377782"/>
    <w:rsid w:val="003810C8"/>
    <w:rsid w:val="00381604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94DD4"/>
    <w:rsid w:val="003A1E52"/>
    <w:rsid w:val="003A33B1"/>
    <w:rsid w:val="003A3BAE"/>
    <w:rsid w:val="003A49BC"/>
    <w:rsid w:val="003A6DC0"/>
    <w:rsid w:val="003B026A"/>
    <w:rsid w:val="003B0FE8"/>
    <w:rsid w:val="003B13AA"/>
    <w:rsid w:val="003B2457"/>
    <w:rsid w:val="003B2578"/>
    <w:rsid w:val="003B3AA1"/>
    <w:rsid w:val="003B3F29"/>
    <w:rsid w:val="003B4A51"/>
    <w:rsid w:val="003B4D4B"/>
    <w:rsid w:val="003B59C8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0E00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29D8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B02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F23"/>
    <w:rsid w:val="00482265"/>
    <w:rsid w:val="0048363C"/>
    <w:rsid w:val="004839F3"/>
    <w:rsid w:val="00485219"/>
    <w:rsid w:val="004854BF"/>
    <w:rsid w:val="00485AC7"/>
    <w:rsid w:val="004861E5"/>
    <w:rsid w:val="00487416"/>
    <w:rsid w:val="004875DC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178"/>
    <w:rsid w:val="004B43B9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92A"/>
    <w:rsid w:val="004D3F65"/>
    <w:rsid w:val="004D4276"/>
    <w:rsid w:val="004D4967"/>
    <w:rsid w:val="004D7FCF"/>
    <w:rsid w:val="004E0117"/>
    <w:rsid w:val="004E088A"/>
    <w:rsid w:val="004E0AAD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A2B"/>
    <w:rsid w:val="004F44FD"/>
    <w:rsid w:val="004F4A8A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4BF"/>
    <w:rsid w:val="00525628"/>
    <w:rsid w:val="00525F7D"/>
    <w:rsid w:val="0052764C"/>
    <w:rsid w:val="00527F9B"/>
    <w:rsid w:val="00530F25"/>
    <w:rsid w:val="0053100E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B97"/>
    <w:rsid w:val="00557778"/>
    <w:rsid w:val="00557AC5"/>
    <w:rsid w:val="00557F5B"/>
    <w:rsid w:val="0056094A"/>
    <w:rsid w:val="00561CA9"/>
    <w:rsid w:val="0056234C"/>
    <w:rsid w:val="00563924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68F"/>
    <w:rsid w:val="00595770"/>
    <w:rsid w:val="005A0D73"/>
    <w:rsid w:val="005A1E2B"/>
    <w:rsid w:val="005A2142"/>
    <w:rsid w:val="005A266A"/>
    <w:rsid w:val="005A2A40"/>
    <w:rsid w:val="005A4629"/>
    <w:rsid w:val="005A5535"/>
    <w:rsid w:val="005B0EA6"/>
    <w:rsid w:val="005B1D38"/>
    <w:rsid w:val="005B2795"/>
    <w:rsid w:val="005B2F99"/>
    <w:rsid w:val="005B320B"/>
    <w:rsid w:val="005B3984"/>
    <w:rsid w:val="005B3FCF"/>
    <w:rsid w:val="005B4CB7"/>
    <w:rsid w:val="005B61ED"/>
    <w:rsid w:val="005C0B7B"/>
    <w:rsid w:val="005C1376"/>
    <w:rsid w:val="005C21CC"/>
    <w:rsid w:val="005C29D4"/>
    <w:rsid w:val="005C3D18"/>
    <w:rsid w:val="005C41AA"/>
    <w:rsid w:val="005C568A"/>
    <w:rsid w:val="005C5759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C5A"/>
    <w:rsid w:val="005F7E84"/>
    <w:rsid w:val="0060061E"/>
    <w:rsid w:val="00601C5A"/>
    <w:rsid w:val="00602AD2"/>
    <w:rsid w:val="006039D7"/>
    <w:rsid w:val="006040CF"/>
    <w:rsid w:val="00604324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439C"/>
    <w:rsid w:val="0062531C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B3F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D1D"/>
    <w:rsid w:val="00670568"/>
    <w:rsid w:val="00670BB8"/>
    <w:rsid w:val="00670C21"/>
    <w:rsid w:val="00671135"/>
    <w:rsid w:val="00671C0A"/>
    <w:rsid w:val="00672184"/>
    <w:rsid w:val="00672C69"/>
    <w:rsid w:val="00673B43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228D"/>
    <w:rsid w:val="006A4C7B"/>
    <w:rsid w:val="006A51FD"/>
    <w:rsid w:val="006A525E"/>
    <w:rsid w:val="006A568D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5C81"/>
    <w:rsid w:val="007268BC"/>
    <w:rsid w:val="00726E07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36BE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590"/>
    <w:rsid w:val="007B6A22"/>
    <w:rsid w:val="007B70C4"/>
    <w:rsid w:val="007C0038"/>
    <w:rsid w:val="007C0DD9"/>
    <w:rsid w:val="007C136A"/>
    <w:rsid w:val="007C2C17"/>
    <w:rsid w:val="007C33B5"/>
    <w:rsid w:val="007C4EFA"/>
    <w:rsid w:val="007C6ABC"/>
    <w:rsid w:val="007D0F70"/>
    <w:rsid w:val="007D1464"/>
    <w:rsid w:val="007D1AAB"/>
    <w:rsid w:val="007D1C90"/>
    <w:rsid w:val="007D23B2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6A6"/>
    <w:rsid w:val="007F0708"/>
    <w:rsid w:val="007F19DC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1F6A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1E10"/>
    <w:rsid w:val="00842742"/>
    <w:rsid w:val="008446C0"/>
    <w:rsid w:val="00844CF0"/>
    <w:rsid w:val="00845177"/>
    <w:rsid w:val="00847085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412"/>
    <w:rsid w:val="00862B75"/>
    <w:rsid w:val="00864C74"/>
    <w:rsid w:val="00864D6E"/>
    <w:rsid w:val="0086534E"/>
    <w:rsid w:val="0086561C"/>
    <w:rsid w:val="00865F04"/>
    <w:rsid w:val="00866DC1"/>
    <w:rsid w:val="00867B3A"/>
    <w:rsid w:val="00867FCE"/>
    <w:rsid w:val="00870F0C"/>
    <w:rsid w:val="00871063"/>
    <w:rsid w:val="00872333"/>
    <w:rsid w:val="008743ED"/>
    <w:rsid w:val="0087445F"/>
    <w:rsid w:val="00874957"/>
    <w:rsid w:val="00876744"/>
    <w:rsid w:val="0087694A"/>
    <w:rsid w:val="00876986"/>
    <w:rsid w:val="00877463"/>
    <w:rsid w:val="00877734"/>
    <w:rsid w:val="00880BBD"/>
    <w:rsid w:val="008810FA"/>
    <w:rsid w:val="00881BD3"/>
    <w:rsid w:val="00881CF2"/>
    <w:rsid w:val="00881F4C"/>
    <w:rsid w:val="008820A4"/>
    <w:rsid w:val="008825BB"/>
    <w:rsid w:val="008827D2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E4C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B7107"/>
    <w:rsid w:val="008C1A97"/>
    <w:rsid w:val="008C20B5"/>
    <w:rsid w:val="008C3CFD"/>
    <w:rsid w:val="008C45C0"/>
    <w:rsid w:val="008C4B5F"/>
    <w:rsid w:val="008C55AD"/>
    <w:rsid w:val="008C6E63"/>
    <w:rsid w:val="008C711A"/>
    <w:rsid w:val="008C7B84"/>
    <w:rsid w:val="008C7CCB"/>
    <w:rsid w:val="008D10F4"/>
    <w:rsid w:val="008D111F"/>
    <w:rsid w:val="008D2092"/>
    <w:rsid w:val="008D3913"/>
    <w:rsid w:val="008D4C92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F054F"/>
    <w:rsid w:val="008F0608"/>
    <w:rsid w:val="008F1830"/>
    <w:rsid w:val="008F2A37"/>
    <w:rsid w:val="008F2E89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0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2E0F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57D16"/>
    <w:rsid w:val="00960A9E"/>
    <w:rsid w:val="009616F6"/>
    <w:rsid w:val="0096311A"/>
    <w:rsid w:val="0096378E"/>
    <w:rsid w:val="0096425D"/>
    <w:rsid w:val="0096440F"/>
    <w:rsid w:val="009661B6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30C0"/>
    <w:rsid w:val="00983CE7"/>
    <w:rsid w:val="009858D8"/>
    <w:rsid w:val="00985FB1"/>
    <w:rsid w:val="00986C7B"/>
    <w:rsid w:val="009879AE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6D90"/>
    <w:rsid w:val="009A77F2"/>
    <w:rsid w:val="009B28A0"/>
    <w:rsid w:val="009B30B5"/>
    <w:rsid w:val="009B40C7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323D"/>
    <w:rsid w:val="009C4F83"/>
    <w:rsid w:val="009D182E"/>
    <w:rsid w:val="009D1BDD"/>
    <w:rsid w:val="009D220F"/>
    <w:rsid w:val="009D2950"/>
    <w:rsid w:val="009D2F2A"/>
    <w:rsid w:val="009D339A"/>
    <w:rsid w:val="009D46C2"/>
    <w:rsid w:val="009D46FB"/>
    <w:rsid w:val="009D573F"/>
    <w:rsid w:val="009D5F93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979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2B58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1AAC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34"/>
    <w:rsid w:val="00AB145F"/>
    <w:rsid w:val="00AB203F"/>
    <w:rsid w:val="00AB2649"/>
    <w:rsid w:val="00AB384A"/>
    <w:rsid w:val="00AB4782"/>
    <w:rsid w:val="00AB4C0D"/>
    <w:rsid w:val="00AB695A"/>
    <w:rsid w:val="00AB7038"/>
    <w:rsid w:val="00AB71FB"/>
    <w:rsid w:val="00AB7FAE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65F2"/>
    <w:rsid w:val="00AC7AEF"/>
    <w:rsid w:val="00AD327E"/>
    <w:rsid w:val="00AD389A"/>
    <w:rsid w:val="00AD44DF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0A1A"/>
    <w:rsid w:val="00B2156D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6DD1"/>
    <w:rsid w:val="00BA76C4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B73BB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5F12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6792"/>
    <w:rsid w:val="00BD7C1A"/>
    <w:rsid w:val="00BD7C7D"/>
    <w:rsid w:val="00BE1A01"/>
    <w:rsid w:val="00BE225A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3C0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3066"/>
    <w:rsid w:val="00C0423A"/>
    <w:rsid w:val="00C052B8"/>
    <w:rsid w:val="00C05513"/>
    <w:rsid w:val="00C0621E"/>
    <w:rsid w:val="00C073C2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1667"/>
    <w:rsid w:val="00C4207C"/>
    <w:rsid w:val="00C42F06"/>
    <w:rsid w:val="00C4319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44B"/>
    <w:rsid w:val="00C74FE1"/>
    <w:rsid w:val="00C7512D"/>
    <w:rsid w:val="00C7524C"/>
    <w:rsid w:val="00C76505"/>
    <w:rsid w:val="00C76771"/>
    <w:rsid w:val="00C7773B"/>
    <w:rsid w:val="00C807C6"/>
    <w:rsid w:val="00C80FFA"/>
    <w:rsid w:val="00C8136B"/>
    <w:rsid w:val="00C82AC3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9FE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C7DA3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5EB2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AD9"/>
    <w:rsid w:val="00D06EDB"/>
    <w:rsid w:val="00D106A3"/>
    <w:rsid w:val="00D107C2"/>
    <w:rsid w:val="00D1157F"/>
    <w:rsid w:val="00D12C6B"/>
    <w:rsid w:val="00D12E03"/>
    <w:rsid w:val="00D14DCF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15C9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6753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08E"/>
    <w:rsid w:val="00DA3360"/>
    <w:rsid w:val="00DA3C11"/>
    <w:rsid w:val="00DA3FE0"/>
    <w:rsid w:val="00DA50C3"/>
    <w:rsid w:val="00DA5484"/>
    <w:rsid w:val="00DA58AD"/>
    <w:rsid w:val="00DA596E"/>
    <w:rsid w:val="00DA66BD"/>
    <w:rsid w:val="00DA6B1E"/>
    <w:rsid w:val="00DA6B91"/>
    <w:rsid w:val="00DA6DF6"/>
    <w:rsid w:val="00DA723B"/>
    <w:rsid w:val="00DA738A"/>
    <w:rsid w:val="00DB1E62"/>
    <w:rsid w:val="00DB280E"/>
    <w:rsid w:val="00DB3B98"/>
    <w:rsid w:val="00DB7E6B"/>
    <w:rsid w:val="00DB7F3E"/>
    <w:rsid w:val="00DC069E"/>
    <w:rsid w:val="00DC085C"/>
    <w:rsid w:val="00DC104F"/>
    <w:rsid w:val="00DC15BB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21C24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3099"/>
    <w:rsid w:val="00E33CB6"/>
    <w:rsid w:val="00E33D81"/>
    <w:rsid w:val="00E341A2"/>
    <w:rsid w:val="00E35A4F"/>
    <w:rsid w:val="00E37C37"/>
    <w:rsid w:val="00E40B24"/>
    <w:rsid w:val="00E4236A"/>
    <w:rsid w:val="00E423F6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0C05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5491"/>
    <w:rsid w:val="00E77F2B"/>
    <w:rsid w:val="00E80EE2"/>
    <w:rsid w:val="00E83094"/>
    <w:rsid w:val="00E84BC0"/>
    <w:rsid w:val="00E85527"/>
    <w:rsid w:val="00E8569C"/>
    <w:rsid w:val="00E86403"/>
    <w:rsid w:val="00E86C6E"/>
    <w:rsid w:val="00E86C89"/>
    <w:rsid w:val="00E86F71"/>
    <w:rsid w:val="00E87646"/>
    <w:rsid w:val="00E90B16"/>
    <w:rsid w:val="00E945B3"/>
    <w:rsid w:val="00E95786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6B3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113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332F"/>
    <w:rsid w:val="00EF44D3"/>
    <w:rsid w:val="00EF4A59"/>
    <w:rsid w:val="00EF58B9"/>
    <w:rsid w:val="00F00ECE"/>
    <w:rsid w:val="00F0221E"/>
    <w:rsid w:val="00F03354"/>
    <w:rsid w:val="00F044A8"/>
    <w:rsid w:val="00F04E22"/>
    <w:rsid w:val="00F0709F"/>
    <w:rsid w:val="00F101B9"/>
    <w:rsid w:val="00F118C2"/>
    <w:rsid w:val="00F121DA"/>
    <w:rsid w:val="00F1549C"/>
    <w:rsid w:val="00F15B18"/>
    <w:rsid w:val="00F15B60"/>
    <w:rsid w:val="00F175E0"/>
    <w:rsid w:val="00F2212C"/>
    <w:rsid w:val="00F23106"/>
    <w:rsid w:val="00F23EF8"/>
    <w:rsid w:val="00F2580A"/>
    <w:rsid w:val="00F25D2D"/>
    <w:rsid w:val="00F2671E"/>
    <w:rsid w:val="00F26B38"/>
    <w:rsid w:val="00F27FB0"/>
    <w:rsid w:val="00F30D12"/>
    <w:rsid w:val="00F320A1"/>
    <w:rsid w:val="00F33265"/>
    <w:rsid w:val="00F3621A"/>
    <w:rsid w:val="00F3759D"/>
    <w:rsid w:val="00F37E47"/>
    <w:rsid w:val="00F4044F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BE2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E73"/>
    <w:rsid w:val="00F91FF5"/>
    <w:rsid w:val="00F9356F"/>
    <w:rsid w:val="00F93B0C"/>
    <w:rsid w:val="00F96D23"/>
    <w:rsid w:val="00F97905"/>
    <w:rsid w:val="00F979B4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1E0"/>
    <w:rsid w:val="00FB64C5"/>
    <w:rsid w:val="00FB6823"/>
    <w:rsid w:val="00FC1024"/>
    <w:rsid w:val="00FC2BB2"/>
    <w:rsid w:val="00FC32CF"/>
    <w:rsid w:val="00FC4E12"/>
    <w:rsid w:val="00FC4E61"/>
    <w:rsid w:val="00FC5F6D"/>
    <w:rsid w:val="00FC6E68"/>
    <w:rsid w:val="00FD16B0"/>
    <w:rsid w:val="00FD1C68"/>
    <w:rsid w:val="00FD2759"/>
    <w:rsid w:val="00FD2D3D"/>
    <w:rsid w:val="00FD37BB"/>
    <w:rsid w:val="00FD423E"/>
    <w:rsid w:val="00FD4811"/>
    <w:rsid w:val="00FD59DD"/>
    <w:rsid w:val="00FD6AA3"/>
    <w:rsid w:val="00FD728E"/>
    <w:rsid w:val="00FD770E"/>
    <w:rsid w:val="00FE0C45"/>
    <w:rsid w:val="00FE2B34"/>
    <w:rsid w:val="00FE37DC"/>
    <w:rsid w:val="00FE50E0"/>
    <w:rsid w:val="00FE5917"/>
    <w:rsid w:val="00FE5E2C"/>
    <w:rsid w:val="00FE6331"/>
    <w:rsid w:val="00FE6CFB"/>
    <w:rsid w:val="00FE6FCA"/>
    <w:rsid w:val="00FE7E27"/>
    <w:rsid w:val="00FF165F"/>
    <w:rsid w:val="00FF1B3D"/>
    <w:rsid w:val="00FF274E"/>
    <w:rsid w:val="00FF34BC"/>
    <w:rsid w:val="00FF45A4"/>
    <w:rsid w:val="00FF4CD6"/>
    <w:rsid w:val="00FF5D35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759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063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7T15:43:00Z</dcterms:created>
  <dcterms:modified xsi:type="dcterms:W3CDTF">2023-01-17T16:11:00Z</dcterms:modified>
</cp:coreProperties>
</file>